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8C23E" w14:textId="65631484" w:rsidR="006934D3" w:rsidRDefault="00451A12">
      <w:r>
        <w:rPr>
          <w:noProof/>
        </w:rPr>
        <mc:AlternateContent>
          <mc:Choice Requires="wps">
            <w:drawing>
              <wp:anchor distT="0" distB="0" distL="114300" distR="114300" simplePos="0" relativeHeight="251667456" behindDoc="0" locked="0" layoutInCell="1" allowOverlap="1" wp14:anchorId="059FB77F" wp14:editId="5AB15489">
                <wp:simplePos x="0" y="0"/>
                <wp:positionH relativeFrom="column">
                  <wp:posOffset>-1031875</wp:posOffset>
                </wp:positionH>
                <wp:positionV relativeFrom="paragraph">
                  <wp:posOffset>13970</wp:posOffset>
                </wp:positionV>
                <wp:extent cx="7067804" cy="8842248"/>
                <wp:effectExtent l="19050" t="19050" r="19050" b="16510"/>
                <wp:wrapNone/>
                <wp:docPr id="17" name="Rectangle 17"/>
                <wp:cNvGraphicFramePr/>
                <a:graphic xmlns:a="http://schemas.openxmlformats.org/drawingml/2006/main">
                  <a:graphicData uri="http://schemas.microsoft.com/office/word/2010/wordprocessingShape">
                    <wps:wsp>
                      <wps:cNvSpPr/>
                      <wps:spPr>
                        <a:xfrm>
                          <a:off x="0" y="0"/>
                          <a:ext cx="7067804" cy="8842248"/>
                        </a:xfrm>
                        <a:prstGeom prst="rect">
                          <a:avLst/>
                        </a:prstGeom>
                        <a:noFill/>
                        <a:ln w="38100" cap="sq" cmpd="tri">
                          <a:solidFill>
                            <a:schemeClr val="tx1"/>
                          </a:solidFill>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1A5D51" id="Rectangle 17" o:spid="_x0000_s1026" style="position:absolute;margin-left:-81.25pt;margin-top:1.1pt;width:556.5pt;height:69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" filled="f" strokecolor="black [3213]" strokeweight="3pt">
                <v:stroke linestyle="thickBetweenThin" joinstyle="round" endcap="square"/>
              </v:rect>
            </w:pict>
          </mc:Fallback>
        </mc:AlternateContent>
      </w:r>
      <w:r w:rsidR="009858B8">
        <w:rPr>
          <w:noProof/>
        </w:rPr>
        <mc:AlternateContent>
          <mc:Choice Requires="wps">
            <w:drawing>
              <wp:anchor distT="0" distB="0" distL="114300" distR="114300" simplePos="0" relativeHeight="251664384" behindDoc="0" locked="0" layoutInCell="1" allowOverlap="1" wp14:anchorId="3EA97165" wp14:editId="450D0DC4">
                <wp:simplePos x="0" y="0"/>
                <wp:positionH relativeFrom="column">
                  <wp:posOffset>-2174621</wp:posOffset>
                </wp:positionH>
                <wp:positionV relativeFrom="paragraph">
                  <wp:posOffset>-461010</wp:posOffset>
                </wp:positionV>
                <wp:extent cx="8906256" cy="10798175"/>
                <wp:effectExtent l="0" t="19050" r="47625" b="22225"/>
                <wp:wrapNone/>
                <wp:docPr id="16" name="Isosceles Triangle 16"/>
                <wp:cNvGraphicFramePr/>
                <a:graphic xmlns:a="http://schemas.openxmlformats.org/drawingml/2006/main">
                  <a:graphicData uri="http://schemas.microsoft.com/office/word/2010/wordprocessingShape">
                    <wps:wsp>
                      <wps:cNvSpPr/>
                      <wps:spPr>
                        <a:xfrm>
                          <a:off x="0" y="0"/>
                          <a:ext cx="8906256" cy="10798175"/>
                        </a:xfrm>
                        <a:prstGeom prst="triangle">
                          <a:avLst>
                            <a:gd name="adj" fmla="val 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74005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6" o:spid="_x0000_s1026" type="#_x0000_t5" style="position:absolute;margin-left:-171.25pt;margin-top:-36.3pt;width:701.3pt;height:85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" adj="0" fillcolor="#4472c4 [3204]" strokecolor="#1f3763 [1604]" strokeweight="1pt"/>
            </w:pict>
          </mc:Fallback>
        </mc:AlternateContent>
      </w:r>
    </w:p>
    <w:p w14:paraId="72F0C240" w14:textId="251708DC" w:rsidR="006934D3" w:rsidRDefault="00451A12">
      <w:r>
        <w:rPr>
          <w:noProof/>
        </w:rPr>
        <w:drawing>
          <wp:anchor distT="0" distB="0" distL="114300" distR="114300" simplePos="0" relativeHeight="251668480" behindDoc="0" locked="0" layoutInCell="1" allowOverlap="1" wp14:anchorId="2CE7DD20" wp14:editId="4C9C7714">
            <wp:simplePos x="0" y="0"/>
            <wp:positionH relativeFrom="column">
              <wp:posOffset>1674622</wp:posOffset>
            </wp:positionH>
            <wp:positionV relativeFrom="paragraph">
              <wp:posOffset>43434</wp:posOffset>
            </wp:positionV>
            <wp:extent cx="4186800" cy="4449600"/>
            <wp:effectExtent l="0" t="0" r="4445" b="0"/>
            <wp:wrapThrough wrapText="bothSides">
              <wp:wrapPolygon edited="0">
                <wp:start x="7666" y="1387"/>
                <wp:lineTo x="7666" y="1757"/>
                <wp:lineTo x="8158" y="3052"/>
                <wp:lineTo x="8059" y="3237"/>
                <wp:lineTo x="8453" y="3884"/>
                <wp:lineTo x="9042" y="4531"/>
                <wp:lineTo x="8158" y="4901"/>
                <wp:lineTo x="6683" y="5919"/>
                <wp:lineTo x="5799" y="7491"/>
                <wp:lineTo x="5504" y="8970"/>
                <wp:lineTo x="5504" y="10450"/>
                <wp:lineTo x="5897" y="11930"/>
                <wp:lineTo x="6978" y="13409"/>
                <wp:lineTo x="7077" y="13779"/>
                <wp:lineTo x="9829" y="14889"/>
                <wp:lineTo x="10811" y="14889"/>
                <wp:lineTo x="590" y="15536"/>
                <wp:lineTo x="0" y="15536"/>
                <wp:lineTo x="98" y="17479"/>
                <wp:lineTo x="2949" y="17848"/>
                <wp:lineTo x="3047" y="20068"/>
                <wp:lineTo x="18379" y="20068"/>
                <wp:lineTo x="18674" y="18126"/>
                <wp:lineTo x="17888" y="18033"/>
                <wp:lineTo x="10811" y="17848"/>
                <wp:lineTo x="21230" y="17479"/>
                <wp:lineTo x="21525" y="16554"/>
                <wp:lineTo x="21132" y="15536"/>
                <wp:lineTo x="10811" y="14889"/>
                <wp:lineTo x="11794" y="14889"/>
                <wp:lineTo x="14743" y="13779"/>
                <wp:lineTo x="14841" y="13409"/>
                <wp:lineTo x="15627" y="11930"/>
                <wp:lineTo x="15922" y="10913"/>
                <wp:lineTo x="15038" y="10728"/>
                <wp:lineTo x="9141" y="10450"/>
                <wp:lineTo x="9042" y="8970"/>
                <wp:lineTo x="12777" y="8970"/>
                <wp:lineTo x="15922" y="8323"/>
                <wp:lineTo x="15726" y="7491"/>
                <wp:lineTo x="15038" y="5919"/>
                <wp:lineTo x="13563" y="4901"/>
                <wp:lineTo x="12777" y="4531"/>
                <wp:lineTo x="13662" y="3052"/>
                <wp:lineTo x="13563" y="1387"/>
                <wp:lineTo x="7666" y="1387"/>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6800" cy="444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590983" w14:textId="67372C7B" w:rsidR="006934D3" w:rsidRDefault="006934D3"/>
    <w:p w14:paraId="07CEAE9A" w14:textId="1ACCC9AB" w:rsidR="006934D3" w:rsidRDefault="006934D3"/>
    <w:p w14:paraId="1F0CEC6A" w14:textId="493090AA" w:rsidR="006934D3" w:rsidRDefault="006934D3"/>
    <w:p w14:paraId="4DD66743" w14:textId="4A68A550" w:rsidR="006934D3" w:rsidRDefault="006934D3"/>
    <w:p w14:paraId="35445D7E" w14:textId="6449B962" w:rsidR="006934D3" w:rsidRDefault="006934D3"/>
    <w:p w14:paraId="1AC370AF" w14:textId="51121DA2" w:rsidR="006934D3" w:rsidRDefault="006934D3"/>
    <w:p w14:paraId="56C6AF1B" w14:textId="30D0E488" w:rsidR="006934D3" w:rsidRDefault="006934D3"/>
    <w:p w14:paraId="1F388E3B" w14:textId="4BA5E3CA" w:rsidR="006934D3" w:rsidRDefault="006934D3"/>
    <w:p w14:paraId="57B524BB" w14:textId="060A5204" w:rsidR="006934D3" w:rsidRDefault="006934D3"/>
    <w:p w14:paraId="5B4EF5B8" w14:textId="42A6724E" w:rsidR="006934D3" w:rsidRDefault="006934D3"/>
    <w:p w14:paraId="7F35813C" w14:textId="537AC670" w:rsidR="006934D3" w:rsidRDefault="006934D3"/>
    <w:p w14:paraId="42ABE27E" w14:textId="10EDFEA5" w:rsidR="006934D3" w:rsidRDefault="006934D3"/>
    <w:p w14:paraId="571CD3D0" w14:textId="77777777" w:rsidR="006934D3" w:rsidRDefault="006934D3"/>
    <w:p w14:paraId="07F6BCD1" w14:textId="236D3DE2" w:rsidR="006934D3" w:rsidRDefault="006934D3"/>
    <w:p w14:paraId="1FB640C5" w14:textId="264393DE" w:rsidR="006934D3" w:rsidRDefault="006934D3"/>
    <w:p w14:paraId="2DDF8ACD" w14:textId="497FAC7A" w:rsidR="006934D3" w:rsidRDefault="006934D3"/>
    <w:p w14:paraId="73DCAE04" w14:textId="3620ABCD" w:rsidR="006934D3" w:rsidRDefault="009858B8">
      <w:r>
        <w:rPr>
          <w:noProof/>
        </w:rPr>
        <mc:AlternateContent>
          <mc:Choice Requires="wps">
            <w:drawing>
              <wp:anchor distT="45720" distB="45720" distL="114300" distR="114300" simplePos="0" relativeHeight="251666432" behindDoc="0" locked="0" layoutInCell="1" allowOverlap="1" wp14:anchorId="7B8DB848" wp14:editId="2D0460F7">
                <wp:simplePos x="0" y="0"/>
                <wp:positionH relativeFrom="column">
                  <wp:posOffset>-694055</wp:posOffset>
                </wp:positionH>
                <wp:positionV relativeFrom="paragraph">
                  <wp:posOffset>166370</wp:posOffset>
                </wp:positionV>
                <wp:extent cx="2980690" cy="1855470"/>
                <wp:effectExtent l="0" t="0" r="101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1855470"/>
                        </a:xfrm>
                        <a:prstGeom prst="rect">
                          <a:avLst/>
                        </a:prstGeom>
                        <a:solidFill>
                          <a:schemeClr val="accent1"/>
                        </a:solidFill>
                        <a:ln w="9525">
                          <a:solidFill>
                            <a:schemeClr val="accent1"/>
                          </a:solidFill>
                          <a:miter lim="800000"/>
                          <a:headEnd/>
                          <a:tailEnd/>
                        </a:ln>
                      </wps:spPr>
                      <wps:txbx>
                        <w:txbxContent>
                          <w:p w14:paraId="50584BC3" w14:textId="77777777" w:rsidR="009858B8" w:rsidRPr="009858B8" w:rsidRDefault="009858B8" w:rsidP="009858B8">
                            <w:pPr>
                              <w:pStyle w:val="ProgrammingC"/>
                              <w:rPr>
                                <w:color w:val="FFFFFF" w:themeColor="background1"/>
                                <w:sz w:val="28"/>
                              </w:rPr>
                            </w:pPr>
                            <w:r w:rsidRPr="009858B8">
                              <w:rPr>
                                <w:color w:val="FFFFFF" w:themeColor="background1"/>
                                <w:sz w:val="28"/>
                              </w:rPr>
                              <w:t>Homework 1</w:t>
                            </w:r>
                          </w:p>
                          <w:p w14:paraId="66377194" w14:textId="5ADCD129" w:rsidR="009858B8" w:rsidRPr="009858B8" w:rsidRDefault="009858B8" w:rsidP="009858B8">
                            <w:pPr>
                              <w:pStyle w:val="ProgrammingC"/>
                              <w:rPr>
                                <w:color w:val="FFFFFF" w:themeColor="background1"/>
                                <w:sz w:val="28"/>
                              </w:rPr>
                            </w:pPr>
                            <w:r w:rsidRPr="009858B8">
                              <w:rPr>
                                <w:color w:val="FFFFFF" w:themeColor="background1"/>
                                <w:sz w:val="28"/>
                              </w:rPr>
                              <w:t>Programming C - IAX0583</w:t>
                            </w:r>
                            <w:r w:rsidRPr="009858B8">
                              <w:rPr>
                                <w:color w:val="FFFFFF" w:themeColor="background1"/>
                                <w:sz w:val="28"/>
                              </w:rPr>
                              <w:br/>
                            </w:r>
                            <w:r w:rsidRPr="009858B8">
                              <w:rPr>
                                <w:color w:val="FFFFFF" w:themeColor="background1"/>
                                <w:sz w:val="28"/>
                              </w:rPr>
                              <w:br/>
                              <w:t>Andreas Hofmann - 17787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8DB848" id="_x0000_t202" coordsize="21600,21600" o:spt="202" path="m,l,21600r21600,l21600,xe">
                <v:stroke joinstyle="miter"/>
                <v:path gradientshapeok="t" o:connecttype="rect"/>
              </v:shapetype>
              <v:shape id="Text Box 2" o:spid="_x0000_s1026" type="#_x0000_t202" style="position:absolute;margin-left:-54.65pt;margin-top:13.1pt;width:234.7pt;height:146.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" fillcolor="#4472c4 [3204]" strokecolor="#4472c4 [3204]">
                <v:textbox>
                  <w:txbxContent>
                    <w:p w14:paraId="50584BC3" w14:textId="77777777" w:rsidR="009858B8" w:rsidRPr="009858B8" w:rsidRDefault="009858B8" w:rsidP="009858B8">
                      <w:pPr>
                        <w:pStyle w:val="ProgrammingC"/>
                        <w:rPr>
                          <w:color w:val="FFFFFF" w:themeColor="background1"/>
                          <w:sz w:val="28"/>
                        </w:rPr>
                      </w:pPr>
                      <w:r w:rsidRPr="009858B8">
                        <w:rPr>
                          <w:color w:val="FFFFFF" w:themeColor="background1"/>
                          <w:sz w:val="28"/>
                        </w:rPr>
                        <w:t>Homework 1</w:t>
                      </w:r>
                    </w:p>
                    <w:p w14:paraId="66377194" w14:textId="5ADCD129" w:rsidR="009858B8" w:rsidRPr="009858B8" w:rsidRDefault="009858B8" w:rsidP="009858B8">
                      <w:pPr>
                        <w:pStyle w:val="ProgrammingC"/>
                        <w:rPr>
                          <w:color w:val="FFFFFF" w:themeColor="background1"/>
                          <w:sz w:val="28"/>
                        </w:rPr>
                      </w:pPr>
                      <w:r w:rsidRPr="009858B8">
                        <w:rPr>
                          <w:color w:val="FFFFFF" w:themeColor="background1"/>
                          <w:sz w:val="28"/>
                        </w:rPr>
                        <w:t>Programming C - IAX0583</w:t>
                      </w:r>
                      <w:r w:rsidRPr="009858B8">
                        <w:rPr>
                          <w:color w:val="FFFFFF" w:themeColor="background1"/>
                          <w:sz w:val="28"/>
                        </w:rPr>
                        <w:br/>
                      </w:r>
                      <w:r w:rsidRPr="009858B8">
                        <w:rPr>
                          <w:color w:val="FFFFFF" w:themeColor="background1"/>
                          <w:sz w:val="28"/>
                        </w:rPr>
                        <w:br/>
                        <w:t>Andreas Hofmann - 177873</w:t>
                      </w:r>
                    </w:p>
                  </w:txbxContent>
                </v:textbox>
                <w10:wrap type="square"/>
              </v:shape>
            </w:pict>
          </mc:Fallback>
        </mc:AlternateContent>
      </w:r>
    </w:p>
    <w:p w14:paraId="740CBD98" w14:textId="505C62AA" w:rsidR="006934D3" w:rsidRDefault="006934D3"/>
    <w:p w14:paraId="27D27106" w14:textId="1FF55FF6" w:rsidR="006934D3" w:rsidRDefault="006934D3"/>
    <w:p w14:paraId="4F46AFF2" w14:textId="77777777" w:rsidR="006934D3" w:rsidRDefault="006934D3"/>
    <w:p w14:paraId="65D8BCAA" w14:textId="77777777" w:rsidR="006934D3" w:rsidRDefault="006934D3"/>
    <w:p w14:paraId="46CAB939" w14:textId="77777777" w:rsidR="006934D3" w:rsidRDefault="006934D3"/>
    <w:p w14:paraId="6A309606" w14:textId="77777777" w:rsidR="006934D3" w:rsidRDefault="006934D3"/>
    <w:p w14:paraId="64F8479C" w14:textId="77777777" w:rsidR="006934D3" w:rsidRDefault="006934D3"/>
    <w:p w14:paraId="23E006F0" w14:textId="77777777" w:rsidR="006934D3" w:rsidRDefault="006934D3"/>
    <w:p w14:paraId="6476E1CD" w14:textId="77777777" w:rsidR="006934D3" w:rsidRDefault="006934D3"/>
    <w:p w14:paraId="3FC173A7" w14:textId="77777777" w:rsidR="006934D3" w:rsidRDefault="006934D3"/>
    <w:p w14:paraId="44407FA8" w14:textId="0E166F80" w:rsidR="006934D3" w:rsidRDefault="006934D3" w:rsidP="00525FB4">
      <w:pPr>
        <w:pStyle w:val="Heading1"/>
        <w:rPr>
          <w:lang w:val="en-GB"/>
        </w:rPr>
      </w:pPr>
      <w:bookmarkStart w:id="0" w:name="_Toc498432940"/>
      <w:r w:rsidRPr="007D7284">
        <w:rPr>
          <w:lang w:val="en-GB"/>
        </w:rPr>
        <w:lastRenderedPageBreak/>
        <w:t>Declaration of authorship</w:t>
      </w:r>
      <w:bookmarkEnd w:id="0"/>
    </w:p>
    <w:p w14:paraId="0DC04025" w14:textId="1261FD29" w:rsidR="00E4239D" w:rsidRDefault="00E4239D" w:rsidP="00E4239D">
      <w:pPr>
        <w:pStyle w:val="ProgrammingC"/>
      </w:pPr>
      <w:r w:rsidRPr="00E4239D">
        <w:t>I hereby certify that I am the sole author of this thesis and that no part of this thesis has been published or submitted for publication. All works and major viewpoints of the other authors, data from other sources of literature and elsewhere used for writing this paper have been referenced.</w:t>
      </w:r>
    </w:p>
    <w:p w14:paraId="5439CE08" w14:textId="2E7A428F" w:rsidR="00E4239D" w:rsidRDefault="00E4239D" w:rsidP="00E4239D">
      <w:pPr>
        <w:pStyle w:val="ProgrammingC"/>
      </w:pPr>
    </w:p>
    <w:p w14:paraId="6AF8157D" w14:textId="572CBC44" w:rsidR="00E4239D" w:rsidRDefault="00E4239D" w:rsidP="00E4239D">
      <w:pPr>
        <w:pStyle w:val="ProgrammingC"/>
      </w:pPr>
      <w:r>
        <w:rPr>
          <w:noProof/>
        </w:rPr>
        <w:drawing>
          <wp:anchor distT="0" distB="0" distL="114300" distR="114300" simplePos="0" relativeHeight="251660287" behindDoc="0" locked="0" layoutInCell="1" allowOverlap="1" wp14:anchorId="54A4449E" wp14:editId="3405350C">
            <wp:simplePos x="0" y="0"/>
            <wp:positionH relativeFrom="margin">
              <wp:posOffset>19685</wp:posOffset>
            </wp:positionH>
            <wp:positionV relativeFrom="paragraph">
              <wp:posOffset>203835</wp:posOffset>
            </wp:positionV>
            <wp:extent cx="1856105" cy="822325"/>
            <wp:effectExtent l="0" t="0" r="0" b="0"/>
            <wp:wrapThrough wrapText="bothSides">
              <wp:wrapPolygon edited="0">
                <wp:start x="0" y="0"/>
                <wp:lineTo x="0" y="21016"/>
                <wp:lineTo x="21282" y="21016"/>
                <wp:lineTo x="21282"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56105" cy="822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0996B1" w14:textId="6B23CAEC" w:rsidR="00E4239D" w:rsidRPr="00E4239D" w:rsidRDefault="00E4239D" w:rsidP="00E4239D">
      <w:pPr>
        <w:pStyle w:val="ProgrammingC"/>
      </w:pPr>
    </w:p>
    <w:p w14:paraId="23348F1B" w14:textId="5F3B2C77" w:rsidR="00E4239D" w:rsidRDefault="00E4239D">
      <w:r>
        <w:rPr>
          <w:noProof/>
        </w:rPr>
        <mc:AlternateContent>
          <mc:Choice Requires="wps">
            <w:drawing>
              <wp:anchor distT="0" distB="0" distL="114300" distR="114300" simplePos="0" relativeHeight="251663360" behindDoc="0" locked="0" layoutInCell="1" allowOverlap="1" wp14:anchorId="003C3C7E" wp14:editId="69C1255A">
                <wp:simplePos x="0" y="0"/>
                <wp:positionH relativeFrom="column">
                  <wp:posOffset>-16764</wp:posOffset>
                </wp:positionH>
                <wp:positionV relativeFrom="paragraph">
                  <wp:posOffset>297942</wp:posOffset>
                </wp:positionV>
                <wp:extent cx="2185416"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2185416"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FA08573" id="Straight Connector 1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pt,23.45pt" to="170.8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" strokecolor="black [3200]" strokeweight="1.5pt">
                <v:stroke joinstyle="miter"/>
              </v:line>
            </w:pict>
          </mc:Fallback>
        </mc:AlternateContent>
      </w:r>
    </w:p>
    <w:p w14:paraId="796E3AA7" w14:textId="3072124B" w:rsidR="006934D3" w:rsidRDefault="00E4239D">
      <w:r>
        <w:t>Andreas Hofmann, 14.11.2017, Tallinn</w:t>
      </w:r>
    </w:p>
    <w:p w14:paraId="14CD04B8" w14:textId="77777777" w:rsidR="006934D3" w:rsidRDefault="006934D3"/>
    <w:p w14:paraId="183AB7A0" w14:textId="77777777" w:rsidR="006934D3" w:rsidRDefault="006934D3"/>
    <w:p w14:paraId="1FA3321E" w14:textId="77777777" w:rsidR="006934D3" w:rsidRDefault="006934D3"/>
    <w:p w14:paraId="52C67D31" w14:textId="77777777" w:rsidR="006934D3" w:rsidRDefault="006934D3"/>
    <w:p w14:paraId="23BDA7E7" w14:textId="77777777" w:rsidR="006934D3" w:rsidRDefault="006934D3"/>
    <w:p w14:paraId="3DDF205C" w14:textId="77777777" w:rsidR="006934D3" w:rsidRDefault="006934D3"/>
    <w:p w14:paraId="33E9424A" w14:textId="77777777" w:rsidR="006934D3" w:rsidRDefault="006934D3"/>
    <w:p w14:paraId="16A0D4B2" w14:textId="77777777" w:rsidR="006934D3" w:rsidRDefault="006934D3"/>
    <w:p w14:paraId="330C72E7" w14:textId="77777777" w:rsidR="006934D3" w:rsidRDefault="006934D3"/>
    <w:p w14:paraId="7FA0D145" w14:textId="77777777" w:rsidR="006934D3" w:rsidRDefault="006934D3"/>
    <w:p w14:paraId="57893D99" w14:textId="77777777" w:rsidR="006934D3" w:rsidRDefault="006934D3"/>
    <w:p w14:paraId="470D0866" w14:textId="77777777" w:rsidR="006934D3" w:rsidRDefault="006934D3"/>
    <w:p w14:paraId="5A080785" w14:textId="77777777" w:rsidR="006934D3" w:rsidRDefault="006934D3"/>
    <w:p w14:paraId="01156AB0" w14:textId="77777777" w:rsidR="006934D3" w:rsidRDefault="006934D3"/>
    <w:p w14:paraId="2DAA8E99" w14:textId="77777777" w:rsidR="006934D3" w:rsidRDefault="006934D3"/>
    <w:p w14:paraId="032D40F4" w14:textId="77777777" w:rsidR="006934D3" w:rsidRDefault="006934D3"/>
    <w:p w14:paraId="7A21868C" w14:textId="77777777" w:rsidR="006934D3" w:rsidRDefault="006934D3"/>
    <w:p w14:paraId="7333B05E" w14:textId="77777777" w:rsidR="006934D3" w:rsidRDefault="006934D3"/>
    <w:p w14:paraId="4D769259" w14:textId="528B9B29" w:rsidR="006934D3" w:rsidRDefault="006934D3"/>
    <w:p w14:paraId="58D92C62" w14:textId="77777777" w:rsidR="006934D3" w:rsidRDefault="006934D3"/>
    <w:sdt>
      <w:sdtPr>
        <w:rPr>
          <w:rFonts w:asciiTheme="minorHAnsi" w:eastAsia="Times New Roman" w:hAnsi="Times New Roman" w:cs="Times New Roman"/>
          <w:color w:val="auto"/>
          <w:sz w:val="22"/>
          <w:szCs w:val="22"/>
          <w:lang w:val="en-GB" w:eastAsia="en-GB"/>
        </w:rPr>
        <w:id w:val="1793167338"/>
        <w:docPartObj>
          <w:docPartGallery w:val="Table of Contents"/>
          <w:docPartUnique/>
        </w:docPartObj>
      </w:sdtPr>
      <w:sdtEndPr>
        <w:rPr>
          <w:b/>
          <w:bCs/>
          <w:noProof/>
        </w:rPr>
      </w:sdtEndPr>
      <w:sdtContent>
        <w:p w14:paraId="57F48327" w14:textId="7B70E793" w:rsidR="000B209D" w:rsidRPr="00E4239D" w:rsidRDefault="000B209D">
          <w:pPr>
            <w:pStyle w:val="TOCHeading"/>
            <w:rPr>
              <w:rStyle w:val="Heading1Char"/>
              <w:color w:val="auto"/>
            </w:rPr>
          </w:pPr>
          <w:r w:rsidRPr="00E4239D">
            <w:rPr>
              <w:rStyle w:val="Heading1Char"/>
              <w:color w:val="auto"/>
            </w:rPr>
            <w:t>Contents</w:t>
          </w:r>
        </w:p>
        <w:bookmarkStart w:id="1" w:name="_GoBack"/>
        <w:bookmarkEnd w:id="1"/>
        <w:p w14:paraId="47DE147E" w14:textId="27A6613F" w:rsidR="00807D1E" w:rsidRDefault="000B209D">
          <w:pPr>
            <w:pStyle w:val="TOC1"/>
            <w:tabs>
              <w:tab w:val="right" w:leader="dot" w:pos="8493"/>
            </w:tabs>
            <w:rPr>
              <w:rFonts w:eastAsiaTheme="minorEastAsia" w:hAnsiTheme="minorHAnsi" w:cstheme="minorBidi"/>
              <w:noProof/>
            </w:rPr>
          </w:pPr>
          <w:r>
            <w:fldChar w:fldCharType="begin"/>
          </w:r>
          <w:r>
            <w:instrText xml:space="preserve"> TOC \o "1-3" \h \z \u </w:instrText>
          </w:r>
          <w:r>
            <w:fldChar w:fldCharType="separate"/>
          </w:r>
          <w:hyperlink w:anchor="_Toc498432940" w:history="1">
            <w:r w:rsidR="00807D1E" w:rsidRPr="005001BA">
              <w:rPr>
                <w:rStyle w:val="Hyperlink"/>
                <w:noProof/>
              </w:rPr>
              <w:t>Declaration of authorship</w:t>
            </w:r>
            <w:r w:rsidR="00807D1E">
              <w:rPr>
                <w:noProof/>
                <w:webHidden/>
              </w:rPr>
              <w:tab/>
            </w:r>
            <w:r w:rsidR="00807D1E">
              <w:rPr>
                <w:noProof/>
                <w:webHidden/>
              </w:rPr>
              <w:fldChar w:fldCharType="begin"/>
            </w:r>
            <w:r w:rsidR="00807D1E">
              <w:rPr>
                <w:noProof/>
                <w:webHidden/>
              </w:rPr>
              <w:instrText xml:space="preserve"> PAGEREF _Toc498432940 \h </w:instrText>
            </w:r>
            <w:r w:rsidR="00807D1E">
              <w:rPr>
                <w:noProof/>
                <w:webHidden/>
              </w:rPr>
            </w:r>
            <w:r w:rsidR="00807D1E">
              <w:rPr>
                <w:noProof/>
                <w:webHidden/>
              </w:rPr>
              <w:fldChar w:fldCharType="separate"/>
            </w:r>
            <w:r w:rsidR="00807D1E">
              <w:rPr>
                <w:noProof/>
                <w:webHidden/>
              </w:rPr>
              <w:t>2</w:t>
            </w:r>
            <w:r w:rsidR="00807D1E">
              <w:rPr>
                <w:noProof/>
                <w:webHidden/>
              </w:rPr>
              <w:fldChar w:fldCharType="end"/>
            </w:r>
          </w:hyperlink>
        </w:p>
        <w:p w14:paraId="2DC4F367" w14:textId="3EF8EDD5" w:rsidR="00807D1E" w:rsidRDefault="00807D1E">
          <w:pPr>
            <w:pStyle w:val="TOC1"/>
            <w:tabs>
              <w:tab w:val="right" w:leader="dot" w:pos="8493"/>
            </w:tabs>
            <w:rPr>
              <w:rFonts w:eastAsiaTheme="minorEastAsia" w:hAnsiTheme="minorHAnsi" w:cstheme="minorBidi"/>
              <w:noProof/>
            </w:rPr>
          </w:pPr>
          <w:hyperlink w:anchor="_Toc498432941" w:history="1">
            <w:r w:rsidRPr="005001BA">
              <w:rPr>
                <w:rStyle w:val="Hyperlink"/>
                <w:noProof/>
              </w:rPr>
              <w:t>Variant: Method and function</w:t>
            </w:r>
            <w:r>
              <w:rPr>
                <w:noProof/>
                <w:webHidden/>
              </w:rPr>
              <w:tab/>
            </w:r>
            <w:r>
              <w:rPr>
                <w:noProof/>
                <w:webHidden/>
              </w:rPr>
              <w:fldChar w:fldCharType="begin"/>
            </w:r>
            <w:r>
              <w:rPr>
                <w:noProof/>
                <w:webHidden/>
              </w:rPr>
              <w:instrText xml:space="preserve"> PAGEREF _Toc498432941 \h </w:instrText>
            </w:r>
            <w:r>
              <w:rPr>
                <w:noProof/>
                <w:webHidden/>
              </w:rPr>
            </w:r>
            <w:r>
              <w:rPr>
                <w:noProof/>
                <w:webHidden/>
              </w:rPr>
              <w:fldChar w:fldCharType="separate"/>
            </w:r>
            <w:r>
              <w:rPr>
                <w:noProof/>
                <w:webHidden/>
              </w:rPr>
              <w:t>4</w:t>
            </w:r>
            <w:r>
              <w:rPr>
                <w:noProof/>
                <w:webHidden/>
              </w:rPr>
              <w:fldChar w:fldCharType="end"/>
            </w:r>
          </w:hyperlink>
        </w:p>
        <w:p w14:paraId="77BA70C9" w14:textId="6B2163C3" w:rsidR="00807D1E" w:rsidRDefault="00807D1E">
          <w:pPr>
            <w:pStyle w:val="TOC1"/>
            <w:tabs>
              <w:tab w:val="right" w:leader="dot" w:pos="8493"/>
            </w:tabs>
            <w:rPr>
              <w:rFonts w:eastAsiaTheme="minorEastAsia" w:hAnsiTheme="minorHAnsi" w:cstheme="minorBidi"/>
              <w:noProof/>
            </w:rPr>
          </w:pPr>
          <w:hyperlink w:anchor="_Toc498432942" w:history="1">
            <w:r w:rsidRPr="005001BA">
              <w:rPr>
                <w:rStyle w:val="Hyperlink"/>
                <w:noProof/>
              </w:rPr>
              <w:t>Brief overview of the task</w:t>
            </w:r>
            <w:r>
              <w:rPr>
                <w:noProof/>
                <w:webHidden/>
              </w:rPr>
              <w:tab/>
            </w:r>
            <w:r>
              <w:rPr>
                <w:noProof/>
                <w:webHidden/>
              </w:rPr>
              <w:fldChar w:fldCharType="begin"/>
            </w:r>
            <w:r>
              <w:rPr>
                <w:noProof/>
                <w:webHidden/>
              </w:rPr>
              <w:instrText xml:space="preserve"> PAGEREF _Toc498432942 \h </w:instrText>
            </w:r>
            <w:r>
              <w:rPr>
                <w:noProof/>
                <w:webHidden/>
              </w:rPr>
            </w:r>
            <w:r>
              <w:rPr>
                <w:noProof/>
                <w:webHidden/>
              </w:rPr>
              <w:fldChar w:fldCharType="separate"/>
            </w:r>
            <w:r>
              <w:rPr>
                <w:noProof/>
                <w:webHidden/>
              </w:rPr>
              <w:t>5</w:t>
            </w:r>
            <w:r>
              <w:rPr>
                <w:noProof/>
                <w:webHidden/>
              </w:rPr>
              <w:fldChar w:fldCharType="end"/>
            </w:r>
          </w:hyperlink>
        </w:p>
        <w:p w14:paraId="4685BBF7" w14:textId="603F6192" w:rsidR="00807D1E" w:rsidRDefault="00807D1E">
          <w:pPr>
            <w:pStyle w:val="TOC1"/>
            <w:tabs>
              <w:tab w:val="right" w:leader="dot" w:pos="8493"/>
            </w:tabs>
            <w:rPr>
              <w:rFonts w:eastAsiaTheme="minorEastAsia" w:hAnsiTheme="minorHAnsi" w:cstheme="minorBidi"/>
              <w:noProof/>
            </w:rPr>
          </w:pPr>
          <w:hyperlink w:anchor="_Toc498432943" w:history="1">
            <w:r w:rsidRPr="005001BA">
              <w:rPr>
                <w:rStyle w:val="Hyperlink"/>
                <w:noProof/>
              </w:rPr>
              <w:t xml:space="preserve">ArgoUML </w:t>
            </w:r>
            <w:r w:rsidRPr="005001BA">
              <w:rPr>
                <w:rStyle w:val="Hyperlink"/>
                <w:noProof/>
              </w:rPr>
              <w:t>–</w:t>
            </w:r>
            <w:r w:rsidRPr="005001BA">
              <w:rPr>
                <w:rStyle w:val="Hyperlink"/>
                <w:noProof/>
              </w:rPr>
              <w:t xml:space="preserve"> Activity Diagram</w:t>
            </w:r>
            <w:r>
              <w:rPr>
                <w:noProof/>
                <w:webHidden/>
              </w:rPr>
              <w:tab/>
            </w:r>
            <w:r>
              <w:rPr>
                <w:noProof/>
                <w:webHidden/>
              </w:rPr>
              <w:fldChar w:fldCharType="begin"/>
            </w:r>
            <w:r>
              <w:rPr>
                <w:noProof/>
                <w:webHidden/>
              </w:rPr>
              <w:instrText xml:space="preserve"> PAGEREF _Toc498432943 \h </w:instrText>
            </w:r>
            <w:r>
              <w:rPr>
                <w:noProof/>
                <w:webHidden/>
              </w:rPr>
            </w:r>
            <w:r>
              <w:rPr>
                <w:noProof/>
                <w:webHidden/>
              </w:rPr>
              <w:fldChar w:fldCharType="separate"/>
            </w:r>
            <w:r>
              <w:rPr>
                <w:noProof/>
                <w:webHidden/>
              </w:rPr>
              <w:t>6</w:t>
            </w:r>
            <w:r>
              <w:rPr>
                <w:noProof/>
                <w:webHidden/>
              </w:rPr>
              <w:fldChar w:fldCharType="end"/>
            </w:r>
          </w:hyperlink>
        </w:p>
        <w:p w14:paraId="1388D0C5" w14:textId="5FA6F406" w:rsidR="00807D1E" w:rsidRDefault="00807D1E">
          <w:pPr>
            <w:pStyle w:val="TOC1"/>
            <w:tabs>
              <w:tab w:val="right" w:leader="dot" w:pos="8493"/>
            </w:tabs>
            <w:rPr>
              <w:rFonts w:eastAsiaTheme="minorEastAsia" w:hAnsiTheme="minorHAnsi" w:cstheme="minorBidi"/>
              <w:noProof/>
            </w:rPr>
          </w:pPr>
          <w:hyperlink w:anchor="_Toc498432944" w:history="1">
            <w:r w:rsidRPr="005001BA">
              <w:rPr>
                <w:rStyle w:val="Hyperlink"/>
                <w:noProof/>
              </w:rPr>
              <w:t>Program listings (code) with corresponding comments</w:t>
            </w:r>
            <w:r>
              <w:rPr>
                <w:noProof/>
                <w:webHidden/>
              </w:rPr>
              <w:tab/>
            </w:r>
            <w:r>
              <w:rPr>
                <w:noProof/>
                <w:webHidden/>
              </w:rPr>
              <w:fldChar w:fldCharType="begin"/>
            </w:r>
            <w:r>
              <w:rPr>
                <w:noProof/>
                <w:webHidden/>
              </w:rPr>
              <w:instrText xml:space="preserve"> PAGEREF _Toc498432944 \h </w:instrText>
            </w:r>
            <w:r>
              <w:rPr>
                <w:noProof/>
                <w:webHidden/>
              </w:rPr>
            </w:r>
            <w:r>
              <w:rPr>
                <w:noProof/>
                <w:webHidden/>
              </w:rPr>
              <w:fldChar w:fldCharType="separate"/>
            </w:r>
            <w:r>
              <w:rPr>
                <w:noProof/>
                <w:webHidden/>
              </w:rPr>
              <w:t>7</w:t>
            </w:r>
            <w:r>
              <w:rPr>
                <w:noProof/>
                <w:webHidden/>
              </w:rPr>
              <w:fldChar w:fldCharType="end"/>
            </w:r>
          </w:hyperlink>
        </w:p>
        <w:p w14:paraId="02BDC779" w14:textId="11BC8062" w:rsidR="00807D1E" w:rsidRDefault="00807D1E">
          <w:pPr>
            <w:pStyle w:val="TOC1"/>
            <w:tabs>
              <w:tab w:val="right" w:leader="dot" w:pos="8493"/>
            </w:tabs>
            <w:rPr>
              <w:rFonts w:eastAsiaTheme="minorEastAsia" w:hAnsiTheme="minorHAnsi" w:cstheme="minorBidi"/>
              <w:noProof/>
            </w:rPr>
          </w:pPr>
          <w:hyperlink w:anchor="_Toc498432945" w:history="1">
            <w:r w:rsidRPr="005001BA">
              <w:rPr>
                <w:rStyle w:val="Hyperlink"/>
                <w:noProof/>
              </w:rPr>
              <w:t>Complement the report with additional verbal description of your solution</w:t>
            </w:r>
            <w:r>
              <w:rPr>
                <w:noProof/>
                <w:webHidden/>
              </w:rPr>
              <w:tab/>
            </w:r>
            <w:r>
              <w:rPr>
                <w:noProof/>
                <w:webHidden/>
              </w:rPr>
              <w:fldChar w:fldCharType="begin"/>
            </w:r>
            <w:r>
              <w:rPr>
                <w:noProof/>
                <w:webHidden/>
              </w:rPr>
              <w:instrText xml:space="preserve"> PAGEREF _Toc498432945 \h </w:instrText>
            </w:r>
            <w:r>
              <w:rPr>
                <w:noProof/>
                <w:webHidden/>
              </w:rPr>
            </w:r>
            <w:r>
              <w:rPr>
                <w:noProof/>
                <w:webHidden/>
              </w:rPr>
              <w:fldChar w:fldCharType="separate"/>
            </w:r>
            <w:r>
              <w:rPr>
                <w:noProof/>
                <w:webHidden/>
              </w:rPr>
              <w:t>10</w:t>
            </w:r>
            <w:r>
              <w:rPr>
                <w:noProof/>
                <w:webHidden/>
              </w:rPr>
              <w:fldChar w:fldCharType="end"/>
            </w:r>
          </w:hyperlink>
        </w:p>
        <w:p w14:paraId="459A1F62" w14:textId="15A72C73" w:rsidR="00807D1E" w:rsidRDefault="00807D1E">
          <w:pPr>
            <w:pStyle w:val="TOC1"/>
            <w:tabs>
              <w:tab w:val="right" w:leader="dot" w:pos="8493"/>
            </w:tabs>
            <w:rPr>
              <w:rFonts w:eastAsiaTheme="minorEastAsia" w:hAnsiTheme="minorHAnsi" w:cstheme="minorBidi"/>
              <w:noProof/>
            </w:rPr>
          </w:pPr>
          <w:hyperlink w:anchor="_Toc498432946" w:history="1">
            <w:r w:rsidRPr="005001BA">
              <w:rPr>
                <w:rStyle w:val="Hyperlink"/>
                <w:noProof/>
              </w:rPr>
              <w:t>Snapshots</w:t>
            </w:r>
            <w:r>
              <w:rPr>
                <w:noProof/>
                <w:webHidden/>
              </w:rPr>
              <w:tab/>
            </w:r>
            <w:r>
              <w:rPr>
                <w:noProof/>
                <w:webHidden/>
              </w:rPr>
              <w:fldChar w:fldCharType="begin"/>
            </w:r>
            <w:r>
              <w:rPr>
                <w:noProof/>
                <w:webHidden/>
              </w:rPr>
              <w:instrText xml:space="preserve"> PAGEREF _Toc498432946 \h </w:instrText>
            </w:r>
            <w:r>
              <w:rPr>
                <w:noProof/>
                <w:webHidden/>
              </w:rPr>
            </w:r>
            <w:r>
              <w:rPr>
                <w:noProof/>
                <w:webHidden/>
              </w:rPr>
              <w:fldChar w:fldCharType="separate"/>
            </w:r>
            <w:r>
              <w:rPr>
                <w:noProof/>
                <w:webHidden/>
              </w:rPr>
              <w:t>11</w:t>
            </w:r>
            <w:r>
              <w:rPr>
                <w:noProof/>
                <w:webHidden/>
              </w:rPr>
              <w:fldChar w:fldCharType="end"/>
            </w:r>
          </w:hyperlink>
        </w:p>
        <w:p w14:paraId="44B2D5CF" w14:textId="0DEF2717" w:rsidR="00807D1E" w:rsidRDefault="00807D1E">
          <w:pPr>
            <w:pStyle w:val="TOC1"/>
            <w:tabs>
              <w:tab w:val="right" w:leader="dot" w:pos="8493"/>
            </w:tabs>
            <w:rPr>
              <w:rFonts w:eastAsiaTheme="minorEastAsia" w:hAnsiTheme="minorHAnsi" w:cstheme="minorBidi"/>
              <w:noProof/>
            </w:rPr>
          </w:pPr>
          <w:hyperlink w:anchor="_Toc498432947" w:history="1">
            <w:r w:rsidRPr="005001BA">
              <w:rPr>
                <w:rStyle w:val="Hyperlink"/>
                <w:noProof/>
              </w:rPr>
              <w:t>Verification of results by means of MS Excel</w:t>
            </w:r>
            <w:r>
              <w:rPr>
                <w:noProof/>
                <w:webHidden/>
              </w:rPr>
              <w:tab/>
            </w:r>
            <w:r>
              <w:rPr>
                <w:noProof/>
                <w:webHidden/>
              </w:rPr>
              <w:fldChar w:fldCharType="begin"/>
            </w:r>
            <w:r>
              <w:rPr>
                <w:noProof/>
                <w:webHidden/>
              </w:rPr>
              <w:instrText xml:space="preserve"> PAGEREF _Toc498432947 \h </w:instrText>
            </w:r>
            <w:r>
              <w:rPr>
                <w:noProof/>
                <w:webHidden/>
              </w:rPr>
            </w:r>
            <w:r>
              <w:rPr>
                <w:noProof/>
                <w:webHidden/>
              </w:rPr>
              <w:fldChar w:fldCharType="separate"/>
            </w:r>
            <w:r>
              <w:rPr>
                <w:noProof/>
                <w:webHidden/>
              </w:rPr>
              <w:t>13</w:t>
            </w:r>
            <w:r>
              <w:rPr>
                <w:noProof/>
                <w:webHidden/>
              </w:rPr>
              <w:fldChar w:fldCharType="end"/>
            </w:r>
          </w:hyperlink>
        </w:p>
        <w:p w14:paraId="5A5856DE" w14:textId="4ACD7A6A" w:rsidR="000B209D" w:rsidRDefault="000B209D">
          <w:r>
            <w:rPr>
              <w:b/>
              <w:bCs/>
              <w:noProof/>
            </w:rPr>
            <w:fldChar w:fldCharType="end"/>
          </w:r>
        </w:p>
      </w:sdtContent>
    </w:sdt>
    <w:p w14:paraId="6697BD22" w14:textId="7F56FE40" w:rsidR="000B209D" w:rsidRDefault="000B209D"/>
    <w:p w14:paraId="4764D6DC" w14:textId="77777777" w:rsidR="000B209D" w:rsidRDefault="000B209D">
      <w:r>
        <w:br w:type="page"/>
      </w:r>
    </w:p>
    <w:p w14:paraId="346898F5" w14:textId="7E4792AB" w:rsidR="000B209D" w:rsidRDefault="000B209D" w:rsidP="000B209D">
      <w:pPr>
        <w:pStyle w:val="Heading1"/>
        <w:rPr>
          <w:lang w:val="en-GB"/>
        </w:rPr>
      </w:pPr>
      <w:bookmarkStart w:id="2" w:name="_Toc498432941"/>
      <w:r w:rsidRPr="000B209D">
        <w:rPr>
          <w:lang w:val="en-GB"/>
        </w:rPr>
        <w:lastRenderedPageBreak/>
        <w:t>Variant: Method and function</w:t>
      </w:r>
      <w:bookmarkEnd w:id="2"/>
    </w:p>
    <w:p w14:paraId="684CFEDA" w14:textId="190E5889" w:rsidR="00525FB4" w:rsidRDefault="00525FB4" w:rsidP="00525FB4">
      <w:pPr>
        <w:pStyle w:val="ProgrammingC"/>
      </w:pPr>
      <w:r>
        <w:t>In this task the method 5 and the function 32 was assigned to me which is:</w:t>
      </w:r>
    </w:p>
    <w:p w14:paraId="50A6F89D" w14:textId="77777777" w:rsidR="00525FB4" w:rsidRDefault="00525FB4" w:rsidP="00525FB4">
      <w:pPr>
        <w:pStyle w:val="ProgrammingC"/>
      </w:pPr>
      <w:r>
        <w:rPr>
          <w:noProof/>
        </w:rPr>
        <w:drawing>
          <wp:inline distT="0" distB="0" distL="0" distR="0" wp14:anchorId="11948A63" wp14:editId="0A8DB017">
            <wp:extent cx="22479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7900" cy="190500"/>
                    </a:xfrm>
                    <a:prstGeom prst="rect">
                      <a:avLst/>
                    </a:prstGeom>
                  </pic:spPr>
                </pic:pic>
              </a:graphicData>
            </a:graphic>
          </wp:inline>
        </w:drawing>
      </w:r>
    </w:p>
    <w:p w14:paraId="37A88651" w14:textId="6517D855" w:rsidR="00525FB4" w:rsidRDefault="00525FB4" w:rsidP="00525FB4">
      <w:pPr>
        <w:pStyle w:val="ProgrammingC"/>
      </w:pPr>
      <w:r w:rsidRPr="009A7C88">
        <w:rPr>
          <w:b/>
          <w:noProof/>
        </w:rPr>
        <mc:AlternateContent>
          <mc:Choice Requires="wpg">
            <w:drawing>
              <wp:anchor distT="0" distB="0" distL="114300" distR="114300" simplePos="0" relativeHeight="251661312" behindDoc="0" locked="0" layoutInCell="1" allowOverlap="1" wp14:anchorId="5ED30EDE" wp14:editId="286829A7">
                <wp:simplePos x="0" y="0"/>
                <wp:positionH relativeFrom="column">
                  <wp:posOffset>-144907</wp:posOffset>
                </wp:positionH>
                <wp:positionV relativeFrom="paragraph">
                  <wp:posOffset>365125</wp:posOffset>
                </wp:positionV>
                <wp:extent cx="5545709" cy="2476881"/>
                <wp:effectExtent l="0" t="0" r="0" b="0"/>
                <wp:wrapThrough wrapText="bothSides">
                  <wp:wrapPolygon edited="0">
                    <wp:start x="445" y="0"/>
                    <wp:lineTo x="445" y="5317"/>
                    <wp:lineTo x="0" y="7145"/>
                    <wp:lineTo x="0" y="21434"/>
                    <wp:lineTo x="21518" y="21434"/>
                    <wp:lineTo x="21518" y="0"/>
                    <wp:lineTo x="445" y="0"/>
                  </wp:wrapPolygon>
                </wp:wrapThrough>
                <wp:docPr id="4" name="Group 4"/>
                <wp:cNvGraphicFramePr/>
                <a:graphic xmlns:a="http://schemas.openxmlformats.org/drawingml/2006/main">
                  <a:graphicData uri="http://schemas.microsoft.com/office/word/2010/wordprocessingGroup">
                    <wpg:wgp>
                      <wpg:cNvGrpSpPr/>
                      <wpg:grpSpPr>
                        <a:xfrm>
                          <a:off x="0" y="0"/>
                          <a:ext cx="5545709" cy="2476881"/>
                          <a:chOff x="0" y="0"/>
                          <a:chExt cx="5545709" cy="2476881"/>
                        </a:xfrm>
                      </wpg:grpSpPr>
                      <pic:pic xmlns:pic="http://schemas.openxmlformats.org/drawingml/2006/picture">
                        <pic:nvPicPr>
                          <pic:cNvPr id="2"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46304" y="0"/>
                            <a:ext cx="5399405" cy="946785"/>
                          </a:xfrm>
                          <a:prstGeom prst="rect">
                            <a:avLst/>
                          </a:prstGeom>
                        </pic:spPr>
                      </pic:pic>
                      <pic:pic xmlns:pic="http://schemas.openxmlformats.org/drawingml/2006/picture">
                        <pic:nvPicPr>
                          <pic:cNvPr id="3" name="Picture 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813816"/>
                            <a:ext cx="5500370" cy="1663065"/>
                          </a:xfrm>
                          <a:prstGeom prst="rect">
                            <a:avLst/>
                          </a:prstGeom>
                        </pic:spPr>
                      </pic:pic>
                    </wpg:wgp>
                  </a:graphicData>
                </a:graphic>
              </wp:anchor>
            </w:drawing>
          </mc:Choice>
          <mc:Fallback>
            <w:pict>
              <v:group w14:anchorId="491A0E2B" id="Group 4" o:spid="_x0000_s1026" style="position:absolute;margin-left:-11.4pt;margin-top:28.75pt;width:436.65pt;height:195.05pt;z-index:251661312" coordsize="55457,247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463;width:53994;height:9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">
                  <v:imagedata r:id="rId13" o:title=""/>
                </v:shape>
                <v:shape id="Picture 3" o:spid="_x0000_s1028" type="#_x0000_t75" style="position:absolute;top:8138;width:55003;height:16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">
                  <v:imagedata r:id="rId14" o:title=""/>
                </v:shape>
                <w10:wrap type="through"/>
              </v:group>
            </w:pict>
          </mc:Fallback>
        </mc:AlternateContent>
      </w:r>
      <w:r w:rsidRPr="009A7C88">
        <w:rPr>
          <w:b/>
        </w:rPr>
        <w:t>Method 5:</w:t>
      </w:r>
      <w:r>
        <w:t xml:space="preserve"> </w:t>
      </w:r>
    </w:p>
    <w:p w14:paraId="3564F5D3" w14:textId="59B60DCA" w:rsidR="009A7C88" w:rsidRDefault="00525FB4" w:rsidP="00525FB4">
      <w:pPr>
        <w:pStyle w:val="ProgrammingC"/>
      </w:pPr>
      <w:r>
        <w:t xml:space="preserve">As you can see from the description, the user inputs a starting value A, also a function upper limit, which is the maximum value the function can obtain. In addition to that, the user inputs the step value H which is needed in order to calculate the value of x. Another restriction is the value N which is the total number of points and it is equal to 15, this number is not inputted by the user, it is given </w:t>
      </w:r>
      <w:r w:rsidR="00B27DC5">
        <w:t xml:space="preserve">by </w:t>
      </w:r>
      <w:r>
        <w:t xml:space="preserve">the </w:t>
      </w:r>
      <w:r w:rsidR="009A7C88">
        <w:t>task.</w:t>
      </w:r>
    </w:p>
    <w:p w14:paraId="781AAE0E" w14:textId="77777777" w:rsidR="009A7C88" w:rsidRPr="009A7C88" w:rsidRDefault="009A7C88" w:rsidP="00525FB4">
      <w:pPr>
        <w:pStyle w:val="ProgrammingC"/>
        <w:rPr>
          <w:b/>
        </w:rPr>
      </w:pPr>
      <w:r w:rsidRPr="009A7C88">
        <w:rPr>
          <w:b/>
        </w:rPr>
        <w:t>Function 32:</w:t>
      </w:r>
    </w:p>
    <w:p w14:paraId="2D294146" w14:textId="77777777" w:rsidR="009A7C88" w:rsidRDefault="009A7C88" w:rsidP="00525FB4">
      <w:pPr>
        <w:pStyle w:val="ProgrammingC"/>
      </w:pPr>
      <w:r>
        <w:rPr>
          <w:noProof/>
        </w:rPr>
        <w:drawing>
          <wp:inline distT="0" distB="0" distL="0" distR="0" wp14:anchorId="59825F39" wp14:editId="798BFFE5">
            <wp:extent cx="1304925" cy="704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04925" cy="704850"/>
                    </a:xfrm>
                    <a:prstGeom prst="rect">
                      <a:avLst/>
                    </a:prstGeom>
                  </pic:spPr>
                </pic:pic>
              </a:graphicData>
            </a:graphic>
          </wp:inline>
        </w:drawing>
      </w:r>
    </w:p>
    <w:p w14:paraId="4806B965" w14:textId="746D8B33" w:rsidR="000B209D" w:rsidRDefault="009A7C88" w:rsidP="00525FB4">
      <w:pPr>
        <w:pStyle w:val="ProgrammingC"/>
        <w:rPr>
          <w:rFonts w:ascii="Arial" w:hAnsi="Arial" w:cs="Arial"/>
          <w:kern w:val="32"/>
          <w:sz w:val="28"/>
          <w:szCs w:val="32"/>
          <w:lang w:eastAsia="de-AT"/>
        </w:rPr>
      </w:pPr>
      <w:r>
        <w:t xml:space="preserve">Here one can see, the function is an arbitrary y (x) function. In the nominator and in the denominator a binominal formula is used. In the nominator the second and in the denominator the first. </w:t>
      </w:r>
      <w:r w:rsidR="00F225B3">
        <w:t>However,</w:t>
      </w:r>
      <w:r>
        <w:t xml:space="preserve"> one has to calculate first the value of x which is done with method 5 and then the corresponding y value. </w:t>
      </w:r>
      <w:r w:rsidR="000B209D">
        <w:br w:type="page"/>
      </w:r>
    </w:p>
    <w:p w14:paraId="24D86504" w14:textId="09241250" w:rsidR="006934D3" w:rsidRPr="000B209D" w:rsidRDefault="006934D3" w:rsidP="000B209D">
      <w:pPr>
        <w:pStyle w:val="Heading1"/>
        <w:rPr>
          <w:lang w:val="en-GB"/>
        </w:rPr>
      </w:pPr>
      <w:bookmarkStart w:id="3" w:name="_Toc498432942"/>
      <w:r w:rsidRPr="000B209D">
        <w:rPr>
          <w:lang w:val="en-GB"/>
        </w:rPr>
        <w:lastRenderedPageBreak/>
        <w:t>Brief overview of the task</w:t>
      </w:r>
      <w:bookmarkEnd w:id="3"/>
    </w:p>
    <w:p w14:paraId="1CA814EF" w14:textId="38F33CB9" w:rsidR="000B209D" w:rsidRDefault="00F225B3" w:rsidP="00F225B3">
      <w:pPr>
        <w:pStyle w:val="ProgrammingC"/>
      </w:pPr>
      <w:r>
        <w:t xml:space="preserve">In this </w:t>
      </w:r>
      <w:r w:rsidRPr="00B27DC5">
        <w:rPr>
          <w:noProof/>
        </w:rPr>
        <w:t>task</w:t>
      </w:r>
      <w:r w:rsidR="00B27DC5">
        <w:rPr>
          <w:noProof/>
        </w:rPr>
        <w:t>,</w:t>
      </w:r>
      <w:r>
        <w:t xml:space="preserve"> one </w:t>
      </w:r>
      <w:r w:rsidR="00E86C9B">
        <w:t>must</w:t>
      </w:r>
      <w:r>
        <w:t xml:space="preserve"> first calculate the x value, which is done with the method given to us, and then the corresponding y value of the given function, which is the function 32. </w:t>
      </w:r>
      <w:r>
        <w:br/>
        <w:t xml:space="preserve">This task described above </w:t>
      </w:r>
      <w:r w:rsidR="00E86C9B">
        <w:t>must</w:t>
      </w:r>
      <w:r>
        <w:t xml:space="preserve"> be written as an algorithm in ArgoUML, JSP Editor, or yEd. In my </w:t>
      </w:r>
      <w:r w:rsidRPr="00B27DC5">
        <w:rPr>
          <w:noProof/>
        </w:rPr>
        <w:t>case</w:t>
      </w:r>
      <w:r w:rsidR="00B27DC5">
        <w:rPr>
          <w:noProof/>
        </w:rPr>
        <w:t>,</w:t>
      </w:r>
      <w:r>
        <w:t xml:space="preserve"> I decided to</w:t>
      </w:r>
      <w:r w:rsidR="00101D3F">
        <w:t xml:space="preserve"> create my activity diagram with ArgoUML</w:t>
      </w:r>
      <w:r>
        <w:t xml:space="preserve">. After the transformation of the task in an algorithm, one </w:t>
      </w:r>
      <w:r w:rsidR="00E86C9B">
        <w:t>must</w:t>
      </w:r>
      <w:r>
        <w:t xml:space="preserve"> transfer it to the corresponding programming code in language C. This also includes a heading paragraph in the code which gives information about the file name, authors name, update and a short description of the task. </w:t>
      </w:r>
      <w:r w:rsidR="00E86C9B">
        <w:t xml:space="preserve">The program must display the user must input, and the output must be a table of the number in a consecutive flow (1, 2, 3, 4…), the x value and the corresponding y value. </w:t>
      </w:r>
      <w:r w:rsidR="00E86C9B">
        <w:br/>
        <w:t>Furthermore, one has to create an excel file where the same task is done by hand in order to be safe that the program worked fine and has no errors, calculation, or language mistakes.</w:t>
      </w:r>
      <w:r w:rsidR="00E86C9B">
        <w:br/>
      </w:r>
    </w:p>
    <w:p w14:paraId="14522EB2" w14:textId="77777777" w:rsidR="000B209D" w:rsidRDefault="000B209D">
      <w:r>
        <w:br w:type="page"/>
      </w:r>
    </w:p>
    <w:p w14:paraId="2FD61E88" w14:textId="3568ABAE" w:rsidR="000B209D" w:rsidRDefault="00C91204" w:rsidP="000B209D">
      <w:pPr>
        <w:pStyle w:val="Heading1"/>
        <w:rPr>
          <w:lang w:val="en-GB"/>
        </w:rPr>
      </w:pPr>
      <w:bookmarkStart w:id="4" w:name="_Toc498432943"/>
      <w:r>
        <w:rPr>
          <w:lang w:val="en-GB"/>
        </w:rPr>
        <w:lastRenderedPageBreak/>
        <w:t>ArgoUML – Activity Diagram</w:t>
      </w:r>
      <w:bookmarkEnd w:id="4"/>
    </w:p>
    <w:p w14:paraId="3C9FF86F" w14:textId="3B49C3CB" w:rsidR="000B209D" w:rsidRDefault="00C91204">
      <w:pPr>
        <w:rPr>
          <w:rFonts w:ascii="Arial" w:hAnsi="Arial" w:cs="Arial"/>
          <w:b/>
          <w:bCs/>
          <w:kern w:val="32"/>
          <w:sz w:val="28"/>
          <w:szCs w:val="32"/>
          <w:lang w:eastAsia="de-AT"/>
        </w:rPr>
      </w:pPr>
      <w:r>
        <w:rPr>
          <w:noProof/>
        </w:rPr>
        <w:drawing>
          <wp:inline distT="0" distB="0" distL="0" distR="0" wp14:anchorId="17E90762" wp14:editId="5E0D9FD5">
            <wp:extent cx="8338913" cy="4634501"/>
            <wp:effectExtent l="4445"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5400000">
                      <a:off x="0" y="0"/>
                      <a:ext cx="8372105" cy="4652948"/>
                    </a:xfrm>
                    <a:prstGeom prst="rect">
                      <a:avLst/>
                    </a:prstGeom>
                  </pic:spPr>
                </pic:pic>
              </a:graphicData>
            </a:graphic>
          </wp:inline>
        </w:drawing>
      </w:r>
      <w:r w:rsidR="000B209D">
        <w:br w:type="page"/>
      </w:r>
    </w:p>
    <w:p w14:paraId="5382A50C" w14:textId="49A6C901" w:rsidR="000B209D" w:rsidRDefault="000B209D" w:rsidP="000B209D">
      <w:pPr>
        <w:pStyle w:val="Heading1"/>
        <w:rPr>
          <w:lang w:val="en-GB"/>
        </w:rPr>
      </w:pPr>
      <w:bookmarkStart w:id="5" w:name="_Toc498432944"/>
      <w:r w:rsidRPr="000B209D">
        <w:rPr>
          <w:lang w:val="en-GB"/>
        </w:rPr>
        <w:lastRenderedPageBreak/>
        <w:t>Program listings (code) with corresponding comments</w:t>
      </w:r>
      <w:bookmarkEnd w:id="5"/>
    </w:p>
    <w:p w14:paraId="6395BA3D"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w:t>
      </w:r>
    </w:p>
    <w:p w14:paraId="02169E77"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 xml:space="preserve">* File: </w:t>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t>HW_1_Andreas_Hofmann_177873IASM_5</w:t>
      </w:r>
    </w:p>
    <w:p w14:paraId="38C9E8B6"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 xml:space="preserve">* Author: </w:t>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t>Andreas Simon Hofmann</w:t>
      </w:r>
    </w:p>
    <w:p w14:paraId="34F171C6"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 Date:</w:t>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t>17.10.2017</w:t>
      </w:r>
    </w:p>
    <w:p w14:paraId="2DA699BD"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 Update:</w:t>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t>20.10.2017</w:t>
      </w:r>
    </w:p>
    <w:p w14:paraId="6B64B535"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 Update:</w:t>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t>25.10.2017</w:t>
      </w:r>
    </w:p>
    <w:p w14:paraId="1188B262"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 Update:</w:t>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t>27.10.2017</w:t>
      </w:r>
    </w:p>
    <w:p w14:paraId="44302474"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 Update:</w:t>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t>01.11.2017</w:t>
      </w:r>
    </w:p>
    <w:p w14:paraId="05F36197"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 Update:</w:t>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t>03.11.2017</w:t>
      </w:r>
    </w:p>
    <w:p w14:paraId="64F3A376"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 xml:space="preserve">* Update: </w:t>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t>07.11.2017</w:t>
      </w:r>
    </w:p>
    <w:p w14:paraId="71D2DC40"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 xml:space="preserve">* Description: </w:t>
      </w:r>
      <w:r w:rsidRPr="00666F9D">
        <w:rPr>
          <w:rFonts w:hAnsiTheme="minorHAnsi" w:cstheme="minorHAnsi"/>
          <w:color w:val="4472C4" w:themeColor="accent1"/>
          <w:sz w:val="24"/>
          <w:szCs w:val="24"/>
        </w:rPr>
        <w:tab/>
      </w:r>
      <w:r w:rsidRPr="00666F9D">
        <w:rPr>
          <w:rFonts w:hAnsiTheme="minorHAnsi" w:cstheme="minorHAnsi"/>
          <w:color w:val="4472C4" w:themeColor="accent1"/>
          <w:sz w:val="24"/>
          <w:szCs w:val="24"/>
        </w:rPr>
        <w:tab/>
        <w:t>calculates the function y = tan (x), with x as a continous value and y</w:t>
      </w:r>
    </w:p>
    <w:p w14:paraId="07C9FEDF" w14:textId="298C275D" w:rsidR="00666F9D" w:rsidRPr="00EC33DB"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w:t>
      </w:r>
      <w:r w:rsidR="00EC33DB">
        <w:rPr>
          <w:rFonts w:hAnsiTheme="minorHAnsi" w:cstheme="minorHAnsi"/>
          <w:color w:val="4472C4" w:themeColor="accent1"/>
          <w:sz w:val="24"/>
          <w:szCs w:val="24"/>
        </w:rPr>
        <w:br/>
      </w:r>
    </w:p>
    <w:p w14:paraId="6B437711" w14:textId="77777777" w:rsidR="00666F9D" w:rsidRPr="00EC33DB" w:rsidRDefault="00666F9D" w:rsidP="00666F9D">
      <w:pPr>
        <w:spacing w:line="240" w:lineRule="auto"/>
        <w:rPr>
          <w:rFonts w:hAnsiTheme="minorHAnsi" w:cstheme="minorHAnsi"/>
          <w:color w:val="70AD47" w:themeColor="accent6"/>
          <w:sz w:val="24"/>
          <w:szCs w:val="24"/>
        </w:rPr>
      </w:pPr>
      <w:r w:rsidRPr="00EC33DB">
        <w:rPr>
          <w:rFonts w:hAnsiTheme="minorHAnsi" w:cstheme="minorHAnsi"/>
          <w:color w:val="70AD47" w:themeColor="accent6"/>
          <w:sz w:val="24"/>
          <w:szCs w:val="24"/>
        </w:rPr>
        <w:t>#include &lt;stdio.h&gt;</w:t>
      </w:r>
    </w:p>
    <w:p w14:paraId="163BC103" w14:textId="77777777" w:rsidR="00666F9D" w:rsidRPr="00EC33DB" w:rsidRDefault="00666F9D" w:rsidP="00666F9D">
      <w:pPr>
        <w:spacing w:line="240" w:lineRule="auto"/>
        <w:rPr>
          <w:rFonts w:hAnsiTheme="minorHAnsi" w:cstheme="minorHAnsi"/>
          <w:color w:val="70AD47" w:themeColor="accent6"/>
          <w:sz w:val="24"/>
          <w:szCs w:val="24"/>
        </w:rPr>
      </w:pPr>
      <w:r w:rsidRPr="00EC33DB">
        <w:rPr>
          <w:rFonts w:hAnsiTheme="minorHAnsi" w:cstheme="minorHAnsi"/>
          <w:color w:val="70AD47" w:themeColor="accent6"/>
          <w:sz w:val="24"/>
          <w:szCs w:val="24"/>
        </w:rPr>
        <w:t>#include &lt;math.h&gt;</w:t>
      </w:r>
    </w:p>
    <w:p w14:paraId="75FA4C11" w14:textId="554A42CF" w:rsidR="00666F9D" w:rsidRPr="00666F9D" w:rsidRDefault="00666F9D" w:rsidP="00666F9D">
      <w:pPr>
        <w:spacing w:line="240" w:lineRule="auto"/>
        <w:rPr>
          <w:rFonts w:hAnsiTheme="minorHAnsi" w:cstheme="minorHAnsi"/>
          <w:sz w:val="24"/>
          <w:szCs w:val="24"/>
        </w:rPr>
      </w:pPr>
      <w:r w:rsidRPr="00EC33DB">
        <w:rPr>
          <w:rFonts w:hAnsiTheme="minorHAnsi" w:cstheme="minorHAnsi"/>
          <w:color w:val="70AD47" w:themeColor="accent6"/>
          <w:sz w:val="24"/>
          <w:szCs w:val="24"/>
        </w:rPr>
        <w:t>#define Counter 15</w:t>
      </w:r>
      <w:r w:rsidR="00EC33DB">
        <w:rPr>
          <w:rFonts w:hAnsiTheme="minorHAnsi" w:cstheme="minorHAnsi"/>
          <w:sz w:val="24"/>
          <w:szCs w:val="24"/>
        </w:rPr>
        <w:br/>
      </w:r>
    </w:p>
    <w:p w14:paraId="1E451B0B"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int main (void)</w:t>
      </w:r>
    </w:p>
    <w:p w14:paraId="5C2B3A01" w14:textId="77777777" w:rsidR="00666F9D" w:rsidRPr="00666F9D" w:rsidRDefault="00666F9D" w:rsidP="00666F9D">
      <w:pPr>
        <w:spacing w:line="240" w:lineRule="auto"/>
        <w:rPr>
          <w:rFonts w:hAnsiTheme="minorHAnsi" w:cstheme="minorHAnsi"/>
          <w:sz w:val="24"/>
          <w:szCs w:val="24"/>
        </w:rPr>
      </w:pPr>
    </w:p>
    <w:p w14:paraId="015D1D5F"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 xml:space="preserve">//For this task we assume that the user inputs numbers </w:t>
      </w:r>
    </w:p>
    <w:p w14:paraId="6C3C734A" w14:textId="77777777" w:rsidR="00666F9D" w:rsidRPr="00666F9D" w:rsidRDefault="00666F9D" w:rsidP="00666F9D">
      <w:pPr>
        <w:spacing w:line="240" w:lineRule="auto"/>
        <w:rPr>
          <w:rFonts w:hAnsiTheme="minorHAnsi" w:cstheme="minorHAnsi"/>
          <w:sz w:val="24"/>
          <w:szCs w:val="24"/>
        </w:rPr>
      </w:pPr>
    </w:p>
    <w:p w14:paraId="661FDD69"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w:t>
      </w:r>
    </w:p>
    <w:p w14:paraId="6F7DF05D"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ab/>
        <w:t>// declaration of the variables</w:t>
      </w:r>
    </w:p>
    <w:p w14:paraId="4D7B1D37"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t>float numerator, denominator, fraction, YM, A, z, H;</w:t>
      </w:r>
      <w:r w:rsidRPr="00666F9D">
        <w:rPr>
          <w:rFonts w:hAnsiTheme="minorHAnsi" w:cstheme="minorHAnsi"/>
          <w:sz w:val="24"/>
          <w:szCs w:val="24"/>
        </w:rPr>
        <w:tab/>
      </w:r>
      <w:r w:rsidRPr="00666F9D">
        <w:rPr>
          <w:rFonts w:hAnsiTheme="minorHAnsi" w:cstheme="minorHAnsi"/>
          <w:sz w:val="24"/>
          <w:szCs w:val="24"/>
        </w:rPr>
        <w:tab/>
      </w:r>
    </w:p>
    <w:p w14:paraId="071CA385" w14:textId="760AD9D0"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sz w:val="24"/>
          <w:szCs w:val="24"/>
        </w:rPr>
        <w:tab/>
        <w:t>int i;</w:t>
      </w:r>
      <w:r w:rsidRPr="00666F9D">
        <w:rPr>
          <w:rFonts w:hAnsiTheme="minorHAnsi" w:cstheme="minorHAnsi"/>
          <w:sz w:val="24"/>
          <w:szCs w:val="24"/>
        </w:rPr>
        <w:tab/>
      </w:r>
      <w:r w:rsidRPr="00666F9D">
        <w:rPr>
          <w:rFonts w:hAnsiTheme="minorHAnsi" w:cstheme="minorHAnsi"/>
          <w:sz w:val="24"/>
          <w:szCs w:val="24"/>
        </w:rPr>
        <w:tab/>
      </w:r>
      <w:r w:rsidRPr="00666F9D">
        <w:rPr>
          <w:rFonts w:hAnsiTheme="minorHAnsi" w:cstheme="minorHAnsi"/>
          <w:sz w:val="24"/>
          <w:szCs w:val="24"/>
        </w:rPr>
        <w:tab/>
      </w:r>
      <w:r w:rsidRPr="00666F9D">
        <w:rPr>
          <w:rFonts w:hAnsiTheme="minorHAnsi" w:cstheme="minorHAnsi"/>
          <w:sz w:val="24"/>
          <w:szCs w:val="24"/>
        </w:rPr>
        <w:tab/>
      </w:r>
      <w:r w:rsidRPr="00666F9D">
        <w:rPr>
          <w:rFonts w:hAnsiTheme="minorHAnsi" w:cstheme="minorHAnsi"/>
          <w:color w:val="4472C4" w:themeColor="accent1"/>
          <w:sz w:val="24"/>
          <w:szCs w:val="24"/>
        </w:rPr>
        <w:t>// i is abbreviation for 'index', C for 'counter'</w:t>
      </w:r>
    </w:p>
    <w:p w14:paraId="70B9E54D"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p>
    <w:p w14:paraId="269EBFD3"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t xml:space="preserve">numerator </w:t>
      </w:r>
      <w:r w:rsidRPr="00666F9D">
        <w:rPr>
          <w:rFonts w:hAnsiTheme="minorHAnsi" w:cstheme="minorHAnsi"/>
          <w:sz w:val="24"/>
          <w:szCs w:val="24"/>
        </w:rPr>
        <w:tab/>
        <w:t xml:space="preserve"> = 2;</w:t>
      </w:r>
    </w:p>
    <w:p w14:paraId="3331B714"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t>denominator</w:t>
      </w:r>
      <w:r w:rsidRPr="00666F9D">
        <w:rPr>
          <w:rFonts w:hAnsiTheme="minorHAnsi" w:cstheme="minorHAnsi"/>
          <w:sz w:val="24"/>
          <w:szCs w:val="24"/>
        </w:rPr>
        <w:tab/>
        <w:t xml:space="preserve"> = 3;</w:t>
      </w:r>
    </w:p>
    <w:p w14:paraId="64BF553B" w14:textId="25C29B7B"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t xml:space="preserve">i </w:t>
      </w:r>
      <w:r w:rsidR="00EC33DB">
        <w:rPr>
          <w:rFonts w:hAnsiTheme="minorHAnsi" w:cstheme="minorHAnsi"/>
          <w:sz w:val="24"/>
          <w:szCs w:val="24"/>
        </w:rPr>
        <w:tab/>
      </w:r>
      <w:r w:rsidR="00EC33DB">
        <w:rPr>
          <w:rFonts w:hAnsiTheme="minorHAnsi" w:cstheme="minorHAnsi"/>
          <w:sz w:val="24"/>
          <w:szCs w:val="24"/>
        </w:rPr>
        <w:tab/>
      </w:r>
      <w:r w:rsidRPr="00666F9D">
        <w:rPr>
          <w:rFonts w:hAnsiTheme="minorHAnsi" w:cstheme="minorHAnsi"/>
          <w:sz w:val="24"/>
          <w:szCs w:val="24"/>
        </w:rPr>
        <w:t xml:space="preserve"> = 0;</w:t>
      </w:r>
      <w:r w:rsidRPr="00666F9D">
        <w:rPr>
          <w:rFonts w:hAnsiTheme="minorHAnsi" w:cstheme="minorHAnsi"/>
          <w:sz w:val="24"/>
          <w:szCs w:val="24"/>
        </w:rPr>
        <w:tab/>
      </w:r>
    </w:p>
    <w:p w14:paraId="1B35AC20"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lastRenderedPageBreak/>
        <w:tab/>
        <w:t>float Elementsx[Counter];</w:t>
      </w:r>
    </w:p>
    <w:p w14:paraId="75190C7B"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t>float Elementsy[Counter];</w:t>
      </w:r>
    </w:p>
    <w:p w14:paraId="5D00C81D"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p>
    <w:p w14:paraId="0209DD13"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ab/>
        <w:t xml:space="preserve">// Input by the user of the starting value </w:t>
      </w:r>
    </w:p>
    <w:p w14:paraId="4F72E1E4"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EC33DB">
        <w:rPr>
          <w:rFonts w:hAnsiTheme="minorHAnsi" w:cstheme="minorHAnsi"/>
          <w:color w:val="FF0000"/>
          <w:sz w:val="24"/>
          <w:szCs w:val="24"/>
        </w:rPr>
        <w:t>printf</w:t>
      </w:r>
      <w:r w:rsidRPr="00666F9D">
        <w:rPr>
          <w:rFonts w:hAnsiTheme="minorHAnsi" w:cstheme="minorHAnsi"/>
          <w:sz w:val="24"/>
          <w:szCs w:val="24"/>
        </w:rPr>
        <w:t xml:space="preserve"> ("Input a starting Value: ");</w:t>
      </w:r>
    </w:p>
    <w:p w14:paraId="0550C652" w14:textId="297FC769"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EC33DB">
        <w:rPr>
          <w:rFonts w:hAnsiTheme="minorHAnsi" w:cstheme="minorHAnsi"/>
          <w:color w:val="FF0000"/>
          <w:sz w:val="24"/>
          <w:szCs w:val="24"/>
        </w:rPr>
        <w:t>scanf</w:t>
      </w:r>
      <w:r w:rsidR="00EC33DB">
        <w:rPr>
          <w:rFonts w:hAnsiTheme="minorHAnsi" w:cstheme="minorHAnsi"/>
          <w:color w:val="FF0000"/>
          <w:sz w:val="24"/>
          <w:szCs w:val="24"/>
        </w:rPr>
        <w:t xml:space="preserve"> </w:t>
      </w:r>
      <w:r w:rsidRPr="00666F9D">
        <w:rPr>
          <w:rFonts w:hAnsiTheme="minorHAnsi" w:cstheme="minorHAnsi"/>
          <w:sz w:val="24"/>
          <w:szCs w:val="24"/>
        </w:rPr>
        <w:t>("%f", &amp;A);</w:t>
      </w:r>
    </w:p>
    <w:p w14:paraId="06D4DDC8" w14:textId="5F9C3139"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EC33DB">
        <w:rPr>
          <w:rFonts w:hAnsiTheme="minorHAnsi" w:cstheme="minorHAnsi"/>
          <w:color w:val="FF0000"/>
          <w:sz w:val="24"/>
          <w:szCs w:val="24"/>
        </w:rPr>
        <w:t>printf</w:t>
      </w:r>
      <w:r w:rsidR="00EC33DB">
        <w:rPr>
          <w:rFonts w:hAnsiTheme="minorHAnsi" w:cstheme="minorHAnsi"/>
          <w:color w:val="FF0000"/>
          <w:sz w:val="24"/>
          <w:szCs w:val="24"/>
        </w:rPr>
        <w:t xml:space="preserve"> </w:t>
      </w:r>
      <w:r w:rsidRPr="00666F9D">
        <w:rPr>
          <w:rFonts w:hAnsiTheme="minorHAnsi" w:cstheme="minorHAnsi"/>
          <w:sz w:val="24"/>
          <w:szCs w:val="24"/>
        </w:rPr>
        <w:t>("The starting value is: %f\n\n",A);</w:t>
      </w:r>
    </w:p>
    <w:p w14:paraId="2F4CF8A8"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t>Elementsx[i] = A;</w:t>
      </w:r>
    </w:p>
    <w:p w14:paraId="36EC04F2" w14:textId="77777777" w:rsidR="00666F9D" w:rsidRPr="00666F9D" w:rsidRDefault="00666F9D" w:rsidP="00666F9D">
      <w:pPr>
        <w:spacing w:line="240" w:lineRule="auto"/>
        <w:rPr>
          <w:rFonts w:hAnsiTheme="minorHAnsi" w:cstheme="minorHAnsi"/>
          <w:sz w:val="24"/>
          <w:szCs w:val="24"/>
        </w:rPr>
      </w:pPr>
    </w:p>
    <w:p w14:paraId="17868F6F" w14:textId="77777777" w:rsidR="00666F9D" w:rsidRPr="00666F9D" w:rsidRDefault="00666F9D" w:rsidP="00666F9D">
      <w:pPr>
        <w:spacing w:line="240" w:lineRule="auto"/>
        <w:rPr>
          <w:rFonts w:hAnsiTheme="minorHAnsi" w:cstheme="minorHAnsi"/>
          <w:sz w:val="24"/>
          <w:szCs w:val="24"/>
        </w:rPr>
      </w:pPr>
    </w:p>
    <w:p w14:paraId="20394ECC"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ab/>
        <w:t>// Input of the upper limit of the function</w:t>
      </w:r>
    </w:p>
    <w:p w14:paraId="5190A7CC" w14:textId="27F9319C"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00EC33DB">
        <w:rPr>
          <w:rFonts w:hAnsiTheme="minorHAnsi" w:cstheme="minorHAnsi"/>
          <w:color w:val="FF0000"/>
          <w:sz w:val="24"/>
          <w:szCs w:val="24"/>
        </w:rPr>
        <w:t xml:space="preserve">printf </w:t>
      </w:r>
      <w:r w:rsidRPr="00666F9D">
        <w:rPr>
          <w:rFonts w:hAnsiTheme="minorHAnsi" w:cstheme="minorHAnsi"/>
          <w:sz w:val="24"/>
          <w:szCs w:val="24"/>
        </w:rPr>
        <w:t>("Input a function upper limit: ");</w:t>
      </w:r>
    </w:p>
    <w:p w14:paraId="35822616" w14:textId="36AC5613"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00EC33DB">
        <w:rPr>
          <w:rFonts w:hAnsiTheme="minorHAnsi" w:cstheme="minorHAnsi"/>
          <w:color w:val="FF0000"/>
          <w:sz w:val="24"/>
          <w:szCs w:val="24"/>
        </w:rPr>
        <w:t xml:space="preserve">scanf </w:t>
      </w:r>
      <w:r w:rsidRPr="00666F9D">
        <w:rPr>
          <w:rFonts w:hAnsiTheme="minorHAnsi" w:cstheme="minorHAnsi"/>
          <w:sz w:val="24"/>
          <w:szCs w:val="24"/>
        </w:rPr>
        <w:t>("%f", &amp;YM);</w:t>
      </w:r>
    </w:p>
    <w:p w14:paraId="6C25CF4D" w14:textId="4E6D3696"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00EC33DB">
        <w:rPr>
          <w:rFonts w:hAnsiTheme="minorHAnsi" w:cstheme="minorHAnsi"/>
          <w:color w:val="FF0000"/>
          <w:sz w:val="24"/>
          <w:szCs w:val="24"/>
        </w:rPr>
        <w:t xml:space="preserve">printf </w:t>
      </w:r>
      <w:r w:rsidRPr="00666F9D">
        <w:rPr>
          <w:rFonts w:hAnsiTheme="minorHAnsi" w:cstheme="minorHAnsi"/>
          <w:sz w:val="24"/>
          <w:szCs w:val="24"/>
        </w:rPr>
        <w:t>("The functions upper limit is: %f\n\n", YM);</w:t>
      </w:r>
      <w:r w:rsidRPr="00666F9D">
        <w:rPr>
          <w:rFonts w:hAnsiTheme="minorHAnsi" w:cstheme="minorHAnsi"/>
          <w:sz w:val="24"/>
          <w:szCs w:val="24"/>
        </w:rPr>
        <w:tab/>
      </w:r>
      <w:r w:rsidR="00EC33DB">
        <w:rPr>
          <w:rFonts w:hAnsiTheme="minorHAnsi" w:cstheme="minorHAnsi"/>
          <w:sz w:val="24"/>
          <w:szCs w:val="24"/>
        </w:rPr>
        <w:br/>
      </w:r>
    </w:p>
    <w:p w14:paraId="018EC0A0"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color w:val="4472C4" w:themeColor="accent1"/>
          <w:sz w:val="24"/>
          <w:szCs w:val="24"/>
        </w:rPr>
        <w:tab/>
        <w:t>// Input by the user of the step value of the calculation of x</w:t>
      </w:r>
    </w:p>
    <w:p w14:paraId="5C807325"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EC33DB">
        <w:rPr>
          <w:rFonts w:hAnsiTheme="minorHAnsi" w:cstheme="minorHAnsi"/>
          <w:color w:val="FF0000"/>
          <w:sz w:val="24"/>
          <w:szCs w:val="24"/>
        </w:rPr>
        <w:t>printf</w:t>
      </w:r>
      <w:r w:rsidRPr="00666F9D">
        <w:rPr>
          <w:rFonts w:hAnsiTheme="minorHAnsi" w:cstheme="minorHAnsi"/>
          <w:sz w:val="24"/>
          <w:szCs w:val="24"/>
        </w:rPr>
        <w:t xml:space="preserve"> ("Input a step value: ");</w:t>
      </w:r>
    </w:p>
    <w:p w14:paraId="46CE350C"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EC33DB">
        <w:rPr>
          <w:rFonts w:hAnsiTheme="minorHAnsi" w:cstheme="minorHAnsi"/>
          <w:color w:val="FF0000"/>
          <w:sz w:val="24"/>
          <w:szCs w:val="24"/>
        </w:rPr>
        <w:t>scanf</w:t>
      </w:r>
      <w:r w:rsidRPr="00666F9D">
        <w:rPr>
          <w:rFonts w:hAnsiTheme="minorHAnsi" w:cstheme="minorHAnsi"/>
          <w:sz w:val="24"/>
          <w:szCs w:val="24"/>
        </w:rPr>
        <w:t>("%f", &amp;H);</w:t>
      </w:r>
    </w:p>
    <w:p w14:paraId="2ED668EF" w14:textId="523E4324"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EC33DB">
        <w:rPr>
          <w:rFonts w:hAnsiTheme="minorHAnsi" w:cstheme="minorHAnsi"/>
          <w:color w:val="FF0000"/>
          <w:sz w:val="24"/>
          <w:szCs w:val="24"/>
        </w:rPr>
        <w:t>printf</w:t>
      </w:r>
      <w:r w:rsidRPr="00666F9D">
        <w:rPr>
          <w:rFonts w:hAnsiTheme="minorHAnsi" w:cstheme="minorHAnsi"/>
          <w:sz w:val="24"/>
          <w:szCs w:val="24"/>
        </w:rPr>
        <w:t>("The functions step value is: %f\n\n", H);</w:t>
      </w:r>
      <w:r w:rsidR="00EC33DB">
        <w:rPr>
          <w:rFonts w:hAnsiTheme="minorHAnsi" w:cstheme="minorHAnsi"/>
          <w:sz w:val="24"/>
          <w:szCs w:val="24"/>
        </w:rPr>
        <w:br/>
      </w:r>
    </w:p>
    <w:p w14:paraId="72846420" w14:textId="77777777" w:rsidR="00666F9D" w:rsidRPr="00666F9D" w:rsidRDefault="00666F9D" w:rsidP="00666F9D">
      <w:pPr>
        <w:spacing w:line="240" w:lineRule="auto"/>
        <w:rPr>
          <w:rFonts w:hAnsiTheme="minorHAnsi" w:cstheme="minorHAnsi"/>
          <w:color w:val="4472C4" w:themeColor="accent1"/>
          <w:sz w:val="24"/>
          <w:szCs w:val="24"/>
        </w:rPr>
      </w:pPr>
      <w:r w:rsidRPr="00666F9D">
        <w:rPr>
          <w:rFonts w:hAnsiTheme="minorHAnsi" w:cstheme="minorHAnsi"/>
          <w:sz w:val="24"/>
          <w:szCs w:val="24"/>
        </w:rPr>
        <w:tab/>
      </w:r>
      <w:r w:rsidRPr="00666F9D">
        <w:rPr>
          <w:rFonts w:hAnsiTheme="minorHAnsi" w:cstheme="minorHAnsi"/>
          <w:color w:val="4472C4" w:themeColor="accent1"/>
          <w:sz w:val="24"/>
          <w:szCs w:val="24"/>
        </w:rPr>
        <w:t>// calculaing the x value of the function</w:t>
      </w:r>
    </w:p>
    <w:p w14:paraId="5C020E84" w14:textId="336389D8" w:rsidR="00666F9D" w:rsidRPr="00666F9D" w:rsidRDefault="00666F9D" w:rsidP="00EC33DB">
      <w:pPr>
        <w:spacing w:line="240" w:lineRule="auto"/>
        <w:ind w:left="709"/>
        <w:rPr>
          <w:rFonts w:hAnsiTheme="minorHAnsi" w:cstheme="minorHAnsi"/>
          <w:color w:val="4472C4" w:themeColor="accent1"/>
          <w:sz w:val="24"/>
          <w:szCs w:val="24"/>
        </w:rPr>
      </w:pPr>
      <w:r w:rsidRPr="00666F9D">
        <w:rPr>
          <w:rFonts w:hAnsiTheme="minorHAnsi" w:cstheme="minorHAnsi"/>
          <w:color w:val="4472C4" w:themeColor="accent1"/>
          <w:sz w:val="24"/>
          <w:szCs w:val="24"/>
        </w:rPr>
        <w:t>// using auxiliary variables fraction, numerator, denominator. N is used as checking variable. i is used as index variable.</w:t>
      </w:r>
    </w:p>
    <w:p w14:paraId="55F3D790"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EC33DB">
        <w:rPr>
          <w:rFonts w:hAnsiTheme="minorHAnsi" w:cstheme="minorHAnsi"/>
          <w:color w:val="C45911" w:themeColor="accent2" w:themeShade="BF"/>
          <w:sz w:val="24"/>
          <w:szCs w:val="24"/>
        </w:rPr>
        <w:t xml:space="preserve">while </w:t>
      </w:r>
      <w:r w:rsidRPr="00666F9D">
        <w:rPr>
          <w:rFonts w:hAnsiTheme="minorHAnsi" w:cstheme="minorHAnsi"/>
          <w:sz w:val="24"/>
          <w:szCs w:val="24"/>
        </w:rPr>
        <w:t xml:space="preserve">(i &lt; Counter) </w:t>
      </w:r>
    </w:p>
    <w:p w14:paraId="06A18196"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t>{</w:t>
      </w:r>
    </w:p>
    <w:p w14:paraId="7CF51BE6"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t>fraction = numerator/denominator;</w:t>
      </w:r>
    </w:p>
    <w:p w14:paraId="623C4089"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t>Elementsx[i+1] = Elementsx[i] + (fraction*H);</w:t>
      </w:r>
    </w:p>
    <w:p w14:paraId="3C84BCE2"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p>
    <w:p w14:paraId="4B4F0045"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t>numerator++;</w:t>
      </w:r>
    </w:p>
    <w:p w14:paraId="30CA2C90"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t>denominator++;</w:t>
      </w:r>
    </w:p>
    <w:p w14:paraId="571C4D74"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t>i++;</w:t>
      </w:r>
    </w:p>
    <w:p w14:paraId="7FFF4127" w14:textId="77777777" w:rsidR="00EC33DB" w:rsidRDefault="00666F9D" w:rsidP="00666F9D">
      <w:pPr>
        <w:spacing w:line="240" w:lineRule="auto"/>
        <w:rPr>
          <w:rFonts w:hAnsiTheme="minorHAnsi" w:cstheme="minorHAnsi"/>
          <w:sz w:val="24"/>
          <w:szCs w:val="24"/>
        </w:rPr>
      </w:pPr>
      <w:r w:rsidRPr="00666F9D">
        <w:rPr>
          <w:rFonts w:hAnsiTheme="minorHAnsi" w:cstheme="minorHAnsi"/>
          <w:sz w:val="24"/>
          <w:szCs w:val="24"/>
        </w:rPr>
        <w:tab/>
        <w:t>}</w:t>
      </w:r>
    </w:p>
    <w:p w14:paraId="1FA2C8DB" w14:textId="09AE54FE" w:rsidR="00666F9D" w:rsidRPr="00EC33DB" w:rsidRDefault="00666F9D" w:rsidP="00EC33DB">
      <w:pPr>
        <w:spacing w:line="240" w:lineRule="auto"/>
        <w:ind w:firstLine="720"/>
        <w:rPr>
          <w:rFonts w:hAnsiTheme="minorHAnsi" w:cstheme="minorHAnsi"/>
          <w:sz w:val="24"/>
          <w:szCs w:val="24"/>
        </w:rPr>
      </w:pPr>
      <w:r w:rsidRPr="00EC33DB">
        <w:rPr>
          <w:rFonts w:hAnsiTheme="minorHAnsi" w:cstheme="minorHAnsi"/>
          <w:color w:val="4472C4" w:themeColor="accent1"/>
          <w:sz w:val="24"/>
          <w:szCs w:val="24"/>
        </w:rPr>
        <w:lastRenderedPageBreak/>
        <w:t>// calculating the y value of the function with y = tan(x)</w:t>
      </w:r>
    </w:p>
    <w:p w14:paraId="430032F4" w14:textId="77777777" w:rsidR="00666F9D" w:rsidRPr="00EC33DB" w:rsidRDefault="00666F9D" w:rsidP="00666F9D">
      <w:pPr>
        <w:spacing w:line="240" w:lineRule="auto"/>
        <w:rPr>
          <w:rFonts w:hAnsiTheme="minorHAnsi" w:cstheme="minorHAnsi"/>
          <w:color w:val="4472C4" w:themeColor="accent1"/>
          <w:sz w:val="24"/>
          <w:szCs w:val="24"/>
        </w:rPr>
      </w:pPr>
      <w:r w:rsidRPr="00EC33DB">
        <w:rPr>
          <w:rFonts w:hAnsiTheme="minorHAnsi" w:cstheme="minorHAnsi"/>
          <w:color w:val="4472C4" w:themeColor="accent1"/>
          <w:sz w:val="24"/>
          <w:szCs w:val="24"/>
        </w:rPr>
        <w:tab/>
        <w:t>// i is used as index. z, numerator, denominator</w:t>
      </w:r>
    </w:p>
    <w:p w14:paraId="79AF99B9"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EC33DB">
        <w:rPr>
          <w:rFonts w:hAnsiTheme="minorHAnsi" w:cstheme="minorHAnsi"/>
          <w:color w:val="C45911" w:themeColor="accent2" w:themeShade="BF"/>
          <w:sz w:val="24"/>
          <w:szCs w:val="24"/>
        </w:rPr>
        <w:t>for</w:t>
      </w:r>
      <w:r w:rsidRPr="00666F9D">
        <w:rPr>
          <w:rFonts w:hAnsiTheme="minorHAnsi" w:cstheme="minorHAnsi"/>
          <w:sz w:val="24"/>
          <w:szCs w:val="24"/>
        </w:rPr>
        <w:t xml:space="preserve"> (int i = 0; i &lt; Counter; i++)  </w:t>
      </w:r>
    </w:p>
    <w:p w14:paraId="60A93B4D"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t>{</w:t>
      </w:r>
    </w:p>
    <w:p w14:paraId="5754E4CB"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t>z = Elementsx[i];</w:t>
      </w:r>
    </w:p>
    <w:p w14:paraId="6EDA2832"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t>numerator = (z * z - (6.0 * z) + 10.0);</w:t>
      </w:r>
    </w:p>
    <w:p w14:paraId="68830A66" w14:textId="584984BF"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t>denominator = (z * z + (8.0 * z) - 20.0);</w:t>
      </w:r>
    </w:p>
    <w:p w14:paraId="0632E2F2" w14:textId="06CF9A6C"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t>Elementsy[i] = numerator/denominator;</w:t>
      </w:r>
    </w:p>
    <w:p w14:paraId="69390300"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t>}</w:t>
      </w:r>
    </w:p>
    <w:p w14:paraId="4E469D62" w14:textId="57DC4C98"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p>
    <w:p w14:paraId="06108BA0" w14:textId="1E46F84E" w:rsidR="00666F9D" w:rsidRPr="00EC33DB" w:rsidRDefault="00666F9D" w:rsidP="00EC33DB">
      <w:pPr>
        <w:spacing w:line="240" w:lineRule="auto"/>
        <w:ind w:left="720"/>
        <w:rPr>
          <w:rFonts w:hAnsiTheme="minorHAnsi" w:cstheme="minorHAnsi"/>
          <w:color w:val="4472C4" w:themeColor="accent1"/>
          <w:sz w:val="24"/>
          <w:szCs w:val="24"/>
        </w:rPr>
      </w:pPr>
      <w:r w:rsidRPr="00EC33DB">
        <w:rPr>
          <w:rFonts w:hAnsiTheme="minorHAnsi" w:cstheme="minorHAnsi"/>
          <w:color w:val="4472C4" w:themeColor="accent1"/>
          <w:sz w:val="24"/>
          <w:szCs w:val="24"/>
        </w:rPr>
        <w:t>// Printing of the table with the Number (continously), the x value and the corresponding function value y</w:t>
      </w:r>
    </w:p>
    <w:p w14:paraId="43C9367E"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EC33DB">
        <w:rPr>
          <w:rFonts w:hAnsiTheme="minorHAnsi" w:cstheme="minorHAnsi"/>
          <w:color w:val="FF0000"/>
          <w:sz w:val="24"/>
          <w:szCs w:val="24"/>
        </w:rPr>
        <w:t>printf</w:t>
      </w:r>
      <w:r w:rsidRPr="00666F9D">
        <w:rPr>
          <w:rFonts w:hAnsiTheme="minorHAnsi" w:cstheme="minorHAnsi"/>
          <w:sz w:val="24"/>
          <w:szCs w:val="24"/>
        </w:rPr>
        <w:t xml:space="preserve"> ("Number\t X Value\t Y Value\n\n");</w:t>
      </w:r>
    </w:p>
    <w:p w14:paraId="39EADD5B" w14:textId="32936295"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p>
    <w:p w14:paraId="023AC561" w14:textId="77777777" w:rsidR="00666F9D" w:rsidRPr="00EC33DB" w:rsidRDefault="00666F9D" w:rsidP="00666F9D">
      <w:pPr>
        <w:spacing w:line="240" w:lineRule="auto"/>
        <w:rPr>
          <w:rFonts w:hAnsiTheme="minorHAnsi" w:cstheme="minorHAnsi"/>
          <w:color w:val="4472C4" w:themeColor="accent1"/>
          <w:sz w:val="24"/>
          <w:szCs w:val="24"/>
        </w:rPr>
      </w:pPr>
      <w:r w:rsidRPr="00EC33DB">
        <w:rPr>
          <w:rFonts w:hAnsiTheme="minorHAnsi" w:cstheme="minorHAnsi"/>
          <w:color w:val="4472C4" w:themeColor="accent1"/>
          <w:sz w:val="24"/>
          <w:szCs w:val="24"/>
        </w:rPr>
        <w:tab/>
        <w:t>// i is used as index. YM is the upper limit the function can obtain.</w:t>
      </w:r>
    </w:p>
    <w:p w14:paraId="23B2BB22"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t xml:space="preserve">for (int i = 0; i &lt; Counter; i++) </w:t>
      </w:r>
    </w:p>
    <w:p w14:paraId="1AC1D73B"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t>{</w:t>
      </w:r>
    </w:p>
    <w:p w14:paraId="196AAEAE"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r>
      <w:r w:rsidRPr="00EC33DB">
        <w:rPr>
          <w:rFonts w:hAnsiTheme="minorHAnsi" w:cstheme="minorHAnsi"/>
          <w:color w:val="FF0000"/>
          <w:sz w:val="24"/>
          <w:szCs w:val="24"/>
        </w:rPr>
        <w:t>printf</w:t>
      </w:r>
      <w:r w:rsidRPr="00666F9D">
        <w:rPr>
          <w:rFonts w:hAnsiTheme="minorHAnsi" w:cstheme="minorHAnsi"/>
          <w:sz w:val="24"/>
          <w:szCs w:val="24"/>
        </w:rPr>
        <w:t>("%d\t %f\t",i+1, Elementsx[i]);</w:t>
      </w:r>
    </w:p>
    <w:p w14:paraId="2CBBFE30"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r>
    </w:p>
    <w:p w14:paraId="43133B06"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r>
      <w:r w:rsidRPr="00EC33DB">
        <w:rPr>
          <w:rFonts w:hAnsiTheme="minorHAnsi" w:cstheme="minorHAnsi"/>
          <w:color w:val="C45911" w:themeColor="accent2" w:themeShade="BF"/>
          <w:sz w:val="24"/>
          <w:szCs w:val="24"/>
        </w:rPr>
        <w:t>if</w:t>
      </w:r>
      <w:r w:rsidRPr="00666F9D">
        <w:rPr>
          <w:rFonts w:hAnsiTheme="minorHAnsi" w:cstheme="minorHAnsi"/>
          <w:sz w:val="24"/>
          <w:szCs w:val="24"/>
        </w:rPr>
        <w:t xml:space="preserve"> (Elementsy[i]&gt;YM)</w:t>
      </w:r>
    </w:p>
    <w:p w14:paraId="53CC28E0"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r>
      <w:r w:rsidRPr="00666F9D">
        <w:rPr>
          <w:rFonts w:hAnsiTheme="minorHAnsi" w:cstheme="minorHAnsi"/>
          <w:sz w:val="24"/>
          <w:szCs w:val="24"/>
        </w:rPr>
        <w:tab/>
      </w:r>
      <w:r w:rsidRPr="00EC33DB">
        <w:rPr>
          <w:rFonts w:hAnsiTheme="minorHAnsi" w:cstheme="minorHAnsi"/>
          <w:color w:val="FF0000"/>
          <w:sz w:val="24"/>
          <w:szCs w:val="24"/>
        </w:rPr>
        <w:t>printf</w:t>
      </w:r>
      <w:r w:rsidRPr="00666F9D">
        <w:rPr>
          <w:rFonts w:hAnsiTheme="minorHAnsi" w:cstheme="minorHAnsi"/>
          <w:sz w:val="24"/>
          <w:szCs w:val="24"/>
        </w:rPr>
        <w:t>("exceeds upper Y limit\n");</w:t>
      </w:r>
    </w:p>
    <w:p w14:paraId="5A48EF17"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r>
      <w:r w:rsidRPr="00EC33DB">
        <w:rPr>
          <w:rFonts w:hAnsiTheme="minorHAnsi" w:cstheme="minorHAnsi"/>
          <w:color w:val="C45911" w:themeColor="accent2" w:themeShade="BF"/>
          <w:sz w:val="24"/>
          <w:szCs w:val="24"/>
        </w:rPr>
        <w:t>else</w:t>
      </w:r>
    </w:p>
    <w:p w14:paraId="3B093DC4"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r>
      <w:r w:rsidRPr="00666F9D">
        <w:rPr>
          <w:rFonts w:hAnsiTheme="minorHAnsi" w:cstheme="minorHAnsi"/>
          <w:sz w:val="24"/>
          <w:szCs w:val="24"/>
        </w:rPr>
        <w:tab/>
      </w:r>
      <w:r w:rsidRPr="00666F9D">
        <w:rPr>
          <w:rFonts w:hAnsiTheme="minorHAnsi" w:cstheme="minorHAnsi"/>
          <w:sz w:val="24"/>
          <w:szCs w:val="24"/>
        </w:rPr>
        <w:tab/>
      </w:r>
      <w:r w:rsidRPr="00EC33DB">
        <w:rPr>
          <w:rFonts w:hAnsiTheme="minorHAnsi" w:cstheme="minorHAnsi"/>
          <w:color w:val="FF0000"/>
          <w:sz w:val="24"/>
          <w:szCs w:val="24"/>
        </w:rPr>
        <w:t>printf</w:t>
      </w:r>
      <w:r w:rsidRPr="00666F9D">
        <w:rPr>
          <w:rFonts w:hAnsiTheme="minorHAnsi" w:cstheme="minorHAnsi"/>
          <w:sz w:val="24"/>
          <w:szCs w:val="24"/>
        </w:rPr>
        <w:t xml:space="preserve"> ("%f\n", Elementsy[i]);</w:t>
      </w:r>
    </w:p>
    <w:p w14:paraId="6C8CB885" w14:textId="4172E9F8"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ab/>
        <w:t>}</w:t>
      </w:r>
      <w:r w:rsidRPr="00666F9D">
        <w:rPr>
          <w:rFonts w:hAnsiTheme="minorHAnsi" w:cstheme="minorHAnsi"/>
          <w:sz w:val="24"/>
          <w:szCs w:val="24"/>
        </w:rPr>
        <w:tab/>
      </w:r>
    </w:p>
    <w:p w14:paraId="6D8FBA61" w14:textId="77777777" w:rsidR="00666F9D" w:rsidRPr="00666F9D" w:rsidRDefault="00666F9D" w:rsidP="00666F9D">
      <w:pPr>
        <w:spacing w:line="240" w:lineRule="auto"/>
        <w:rPr>
          <w:rFonts w:hAnsiTheme="minorHAnsi" w:cstheme="minorHAnsi"/>
          <w:sz w:val="24"/>
          <w:szCs w:val="24"/>
        </w:rPr>
      </w:pPr>
      <w:r w:rsidRPr="00666F9D">
        <w:rPr>
          <w:rFonts w:hAnsiTheme="minorHAnsi" w:cstheme="minorHAnsi"/>
          <w:sz w:val="24"/>
          <w:szCs w:val="24"/>
        </w:rPr>
        <w:t>return 0;</w:t>
      </w:r>
      <w:r w:rsidRPr="00666F9D">
        <w:rPr>
          <w:rFonts w:hAnsiTheme="minorHAnsi" w:cstheme="minorHAnsi"/>
          <w:sz w:val="24"/>
          <w:szCs w:val="24"/>
        </w:rPr>
        <w:tab/>
      </w:r>
    </w:p>
    <w:p w14:paraId="3DEE0304" w14:textId="650485E4" w:rsidR="00666F9D" w:rsidRDefault="00EC33DB" w:rsidP="00666F9D">
      <w:pPr>
        <w:spacing w:line="240" w:lineRule="auto"/>
        <w:rPr>
          <w:rFonts w:hAnsiTheme="minorHAnsi" w:cstheme="minorHAnsi"/>
          <w:sz w:val="24"/>
          <w:szCs w:val="24"/>
        </w:rPr>
      </w:pPr>
      <w:r w:rsidRPr="00EC33DB">
        <w:rPr>
          <w:rFonts w:hAnsiTheme="minorHAnsi" w:cstheme="minorHAnsi"/>
          <w:sz w:val="24"/>
          <w:szCs w:val="24"/>
        </w:rPr>
        <w:t>}</w:t>
      </w:r>
    </w:p>
    <w:p w14:paraId="1A11CAFD" w14:textId="4C89BF41" w:rsidR="00EC33DB" w:rsidRDefault="00EC33DB" w:rsidP="00666F9D">
      <w:pPr>
        <w:spacing w:line="240" w:lineRule="auto"/>
        <w:rPr>
          <w:rFonts w:hAnsiTheme="minorHAnsi" w:cstheme="minorHAnsi"/>
          <w:sz w:val="24"/>
          <w:szCs w:val="24"/>
        </w:rPr>
      </w:pPr>
    </w:p>
    <w:p w14:paraId="5B7B0F81" w14:textId="77777777" w:rsidR="00EC33DB" w:rsidRPr="00EC33DB" w:rsidRDefault="00EC33DB" w:rsidP="00666F9D">
      <w:pPr>
        <w:spacing w:line="240" w:lineRule="auto"/>
        <w:rPr>
          <w:rFonts w:hAnsiTheme="minorHAnsi" w:cstheme="minorHAnsi"/>
          <w:sz w:val="24"/>
          <w:szCs w:val="24"/>
        </w:rPr>
      </w:pPr>
    </w:p>
    <w:p w14:paraId="4AB82BDB" w14:textId="3E4E0056" w:rsidR="000B209D" w:rsidRDefault="000B209D" w:rsidP="00666F9D">
      <w:pPr>
        <w:pStyle w:val="Heading1"/>
        <w:rPr>
          <w:lang w:val="en-GB"/>
        </w:rPr>
      </w:pPr>
      <w:bookmarkStart w:id="6" w:name="_Toc498432945"/>
      <w:r w:rsidRPr="000B209D">
        <w:rPr>
          <w:lang w:val="en-GB"/>
        </w:rPr>
        <w:lastRenderedPageBreak/>
        <w:t>Complement the report with additional verbal description of your solution</w:t>
      </w:r>
      <w:bookmarkEnd w:id="6"/>
    </w:p>
    <w:p w14:paraId="6755D859" w14:textId="6EE6B3CE" w:rsidR="00E42BDA" w:rsidRDefault="00B96BCA" w:rsidP="00B96BCA">
      <w:pPr>
        <w:pStyle w:val="ProgrammingC"/>
        <w:rPr>
          <w:lang w:eastAsia="de-AT"/>
        </w:rPr>
      </w:pPr>
      <w:r>
        <w:rPr>
          <w:lang w:eastAsia="de-AT"/>
        </w:rPr>
        <w:t xml:space="preserve">In this </w:t>
      </w:r>
      <w:r w:rsidRPr="00B27DC5">
        <w:rPr>
          <w:noProof/>
          <w:lang w:eastAsia="de-AT"/>
        </w:rPr>
        <w:t>task</w:t>
      </w:r>
      <w:r w:rsidR="00B27DC5">
        <w:rPr>
          <w:noProof/>
          <w:lang w:eastAsia="de-AT"/>
        </w:rPr>
        <w:t>,</w:t>
      </w:r>
      <w:r>
        <w:rPr>
          <w:lang w:eastAsia="de-AT"/>
        </w:rPr>
        <w:t xml:space="preserve"> I used two arrays (‘Elementsx’ and ‘</w:t>
      </w:r>
      <w:r w:rsidRPr="00B27DC5">
        <w:rPr>
          <w:noProof/>
          <w:lang w:eastAsia="de-AT"/>
        </w:rPr>
        <w:t>Elements</w:t>
      </w:r>
      <w:r>
        <w:rPr>
          <w:lang w:eastAsia="de-AT"/>
        </w:rPr>
        <w:t xml:space="preserve">’), </w:t>
      </w:r>
      <w:r w:rsidRPr="00B27DC5">
        <w:rPr>
          <w:noProof/>
          <w:lang w:eastAsia="de-AT"/>
        </w:rPr>
        <w:t>because</w:t>
      </w:r>
      <w:r w:rsidR="00B27DC5">
        <w:rPr>
          <w:noProof/>
          <w:lang w:eastAsia="de-AT"/>
        </w:rPr>
        <w:t>,</w:t>
      </w:r>
      <w:r>
        <w:rPr>
          <w:lang w:eastAsia="de-AT"/>
        </w:rPr>
        <w:t xml:space="preserve"> in my </w:t>
      </w:r>
      <w:r w:rsidRPr="00B27DC5">
        <w:rPr>
          <w:noProof/>
          <w:lang w:eastAsia="de-AT"/>
        </w:rPr>
        <w:t>opinion</w:t>
      </w:r>
      <w:r w:rsidR="00B27DC5">
        <w:rPr>
          <w:noProof/>
          <w:lang w:eastAsia="de-AT"/>
        </w:rPr>
        <w:t>,</w:t>
      </w:r>
      <w:r>
        <w:rPr>
          <w:lang w:eastAsia="de-AT"/>
        </w:rPr>
        <w:t xml:space="preserve"> it is easier to display and calculate with them. However, at the </w:t>
      </w:r>
      <w:r w:rsidRPr="00B27DC5">
        <w:rPr>
          <w:noProof/>
          <w:lang w:eastAsia="de-AT"/>
        </w:rPr>
        <w:t>beginning</w:t>
      </w:r>
      <w:r w:rsidR="00B27DC5">
        <w:rPr>
          <w:noProof/>
          <w:lang w:eastAsia="de-AT"/>
        </w:rPr>
        <w:t>,</w:t>
      </w:r>
      <w:r>
        <w:rPr>
          <w:lang w:eastAsia="de-AT"/>
        </w:rPr>
        <w:t xml:space="preserve"> the ‘Elementsx’ array caused trouble because I had to somehow convert it to a single integer in order to calculate the ‘</w:t>
      </w:r>
      <w:r w:rsidRPr="00B27DC5">
        <w:rPr>
          <w:noProof/>
          <w:lang w:eastAsia="de-AT"/>
        </w:rPr>
        <w:t>Elements</w:t>
      </w:r>
      <w:r>
        <w:rPr>
          <w:lang w:eastAsia="de-AT"/>
        </w:rPr>
        <w:t>’ array since the program displayed an error if I tried to calculate with it. Therefore, I</w:t>
      </w:r>
      <w:r w:rsidR="00FB6AAF">
        <w:rPr>
          <w:lang w:eastAsia="de-AT"/>
        </w:rPr>
        <w:t xml:space="preserve"> created a for</w:t>
      </w:r>
      <w:r w:rsidR="00B27DC5">
        <w:rPr>
          <w:lang w:eastAsia="de-AT"/>
        </w:rPr>
        <w:t xml:space="preserve"> the</w:t>
      </w:r>
      <w:r w:rsidR="00FB6AAF">
        <w:rPr>
          <w:lang w:eastAsia="de-AT"/>
        </w:rPr>
        <w:t xml:space="preserve"> </w:t>
      </w:r>
      <w:r w:rsidR="00FB6AAF" w:rsidRPr="00B27DC5">
        <w:rPr>
          <w:noProof/>
          <w:lang w:eastAsia="de-AT"/>
        </w:rPr>
        <w:t>statemen</w:t>
      </w:r>
      <w:r w:rsidR="00B27DC5" w:rsidRPr="00B27DC5">
        <w:rPr>
          <w:noProof/>
          <w:lang w:eastAsia="de-AT"/>
        </w:rPr>
        <w:t>t</w:t>
      </w:r>
      <w:r>
        <w:rPr>
          <w:lang w:eastAsia="de-AT"/>
        </w:rPr>
        <w:t xml:space="preserve">, which assigns the auxiliary variable float z </w:t>
      </w:r>
      <w:r w:rsidR="00FB6AAF">
        <w:rPr>
          <w:lang w:eastAsia="de-AT"/>
        </w:rPr>
        <w:t xml:space="preserve">(line 82) </w:t>
      </w:r>
      <w:r>
        <w:rPr>
          <w:lang w:eastAsia="de-AT"/>
        </w:rPr>
        <w:t>to the ‘Elementsx’ with the index [i]. Since this gives empowers me to calculate with the single ‘Elementsx’, it was then easy to get the corresponding y value.</w:t>
      </w:r>
      <w:r w:rsidR="00A47834">
        <w:rPr>
          <w:lang w:eastAsia="de-AT"/>
        </w:rPr>
        <w:br/>
      </w:r>
      <w:r w:rsidR="00E42BDA">
        <w:rPr>
          <w:lang w:eastAsia="de-AT"/>
        </w:rPr>
        <w:t xml:space="preserve">In line 46 I assigned the input value of the user ‘A’ to the array ‘Elementsx’ since it has to be the starting value and all other values depend on this value. </w:t>
      </w:r>
    </w:p>
    <w:p w14:paraId="0C289CD4" w14:textId="33BD113C" w:rsidR="00E42BDA" w:rsidRDefault="00E42BDA" w:rsidP="00B96BCA">
      <w:pPr>
        <w:pStyle w:val="ProgrammingC"/>
        <w:rPr>
          <w:lang w:eastAsia="de-AT"/>
        </w:rPr>
      </w:pPr>
      <w:r>
        <w:rPr>
          <w:lang w:eastAsia="de-AT"/>
        </w:rPr>
        <w:t xml:space="preserve">In the while loop, line 71 it states </w:t>
      </w:r>
      <w:r w:rsidRPr="00B27DC5">
        <w:rPr>
          <w:noProof/>
          <w:lang w:eastAsia="de-AT"/>
        </w:rPr>
        <w:t>Elements</w:t>
      </w:r>
      <w:r>
        <w:rPr>
          <w:lang w:eastAsia="de-AT"/>
        </w:rPr>
        <w:t xml:space="preserve"> [i+1]. This i+1 is necessary because if this is not the case, not the next number in the array will be calculated and this brings a problem in the array so that the numbers and values would have a problem. </w:t>
      </w:r>
    </w:p>
    <w:p w14:paraId="43F8111F" w14:textId="38607B61" w:rsidR="000B209D" w:rsidRDefault="00725BEA" w:rsidP="00A47834">
      <w:pPr>
        <w:pStyle w:val="ProgrammingC"/>
        <w:rPr>
          <w:lang w:eastAsia="de-AT"/>
        </w:rPr>
      </w:pPr>
      <w:r>
        <w:rPr>
          <w:lang w:eastAsia="de-AT"/>
        </w:rPr>
        <w:t>In line 99 I implemented an if statement in order to find out if a value of the array ‘</w:t>
      </w:r>
      <w:r w:rsidRPr="00B27DC5">
        <w:rPr>
          <w:noProof/>
          <w:lang w:eastAsia="de-AT"/>
        </w:rPr>
        <w:t>Elements</w:t>
      </w:r>
      <w:r>
        <w:rPr>
          <w:lang w:eastAsia="de-AT"/>
        </w:rPr>
        <w:t>’ exceeds the upper limit of the function which was input by the user. If it is the case that this value exceeds the input value, the table will display ‘exceeds upper Y limit’. If it is not the case, the number will be displayed correctly.</w:t>
      </w:r>
      <w:r w:rsidR="000B209D">
        <w:rPr>
          <w:lang w:eastAsia="de-AT"/>
        </w:rPr>
        <w:br w:type="page"/>
      </w:r>
    </w:p>
    <w:p w14:paraId="70BDCCFE" w14:textId="35022ABA" w:rsidR="000B209D" w:rsidRPr="00B96BCA" w:rsidRDefault="000B209D" w:rsidP="000B209D">
      <w:pPr>
        <w:pStyle w:val="Heading1"/>
        <w:rPr>
          <w:lang w:val="en-GB"/>
        </w:rPr>
      </w:pPr>
      <w:bookmarkStart w:id="7" w:name="_Toc498432946"/>
      <w:r w:rsidRPr="00B96BCA">
        <w:rPr>
          <w:lang w:val="en-GB"/>
        </w:rPr>
        <w:lastRenderedPageBreak/>
        <w:t>Snapshots</w:t>
      </w:r>
      <w:bookmarkEnd w:id="7"/>
    </w:p>
    <w:p w14:paraId="6F4890EA" w14:textId="37BBF119" w:rsidR="009B6B98" w:rsidRDefault="00086AD0" w:rsidP="000B209D">
      <w:r>
        <w:rPr>
          <w:noProof/>
        </w:rPr>
        <w:drawing>
          <wp:inline distT="0" distB="0" distL="0" distR="0" wp14:anchorId="401D1810" wp14:editId="34428421">
            <wp:extent cx="5399405" cy="30372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3037205"/>
                    </a:xfrm>
                    <a:prstGeom prst="rect">
                      <a:avLst/>
                    </a:prstGeom>
                  </pic:spPr>
                </pic:pic>
              </a:graphicData>
            </a:graphic>
          </wp:inline>
        </w:drawing>
      </w:r>
    </w:p>
    <w:p w14:paraId="68CEB94F" w14:textId="61B0E804" w:rsidR="009B6B98" w:rsidRDefault="00B27DC5" w:rsidP="009B6B98">
      <w:pPr>
        <w:pStyle w:val="ProgrammingC"/>
      </w:pPr>
      <w:r>
        <w:rPr>
          <w:noProof/>
        </w:rPr>
        <w:t>The h</w:t>
      </w:r>
      <w:r w:rsidR="009B6B98" w:rsidRPr="00B27DC5">
        <w:rPr>
          <w:noProof/>
        </w:rPr>
        <w:t>eader</w:t>
      </w:r>
      <w:r w:rsidR="009B6B98">
        <w:t xml:space="preserve"> of the program which gives a brief description of the file, updates, </w:t>
      </w:r>
      <w:r w:rsidR="009B6B98" w:rsidRPr="00B27DC5">
        <w:rPr>
          <w:noProof/>
        </w:rPr>
        <w:t>author</w:t>
      </w:r>
      <w:r>
        <w:rPr>
          <w:noProof/>
        </w:rPr>
        <w:t>,</w:t>
      </w:r>
      <w:r w:rsidR="009B6B98">
        <w:t xml:space="preserve"> and description of the file.</w:t>
      </w:r>
    </w:p>
    <w:p w14:paraId="19D12301" w14:textId="56295550" w:rsidR="009B6B98" w:rsidRDefault="00086AD0" w:rsidP="009B6B98">
      <w:pPr>
        <w:pStyle w:val="ProgrammingC"/>
      </w:pPr>
      <w:r>
        <w:rPr>
          <w:noProof/>
        </w:rPr>
        <w:drawing>
          <wp:inline distT="0" distB="0" distL="0" distR="0" wp14:anchorId="0ABAB9EE" wp14:editId="4E191A53">
            <wp:extent cx="5399405" cy="30372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3037205"/>
                    </a:xfrm>
                    <a:prstGeom prst="rect">
                      <a:avLst/>
                    </a:prstGeom>
                  </pic:spPr>
                </pic:pic>
              </a:graphicData>
            </a:graphic>
          </wp:inline>
        </w:drawing>
      </w:r>
    </w:p>
    <w:p w14:paraId="0D8C9DB1" w14:textId="77777777" w:rsidR="009B6B98" w:rsidRDefault="009B6B98" w:rsidP="009B6B98">
      <w:pPr>
        <w:pStyle w:val="ProgrammingC"/>
      </w:pPr>
      <w:r>
        <w:t xml:space="preserve">This snapshot shows the program code that I have used in order to define the input of the user. </w:t>
      </w:r>
    </w:p>
    <w:p w14:paraId="65DF4833" w14:textId="77777777" w:rsidR="009B6B98" w:rsidRDefault="009B6B98" w:rsidP="009B6B98">
      <w:pPr>
        <w:pStyle w:val="ProgrammingC"/>
        <w:rPr>
          <w:noProof/>
        </w:rPr>
      </w:pPr>
    </w:p>
    <w:p w14:paraId="3ACA78CA" w14:textId="77777777" w:rsidR="009B6B98" w:rsidRDefault="009B6B98" w:rsidP="009B6B98">
      <w:pPr>
        <w:pStyle w:val="ProgrammingC"/>
        <w:rPr>
          <w:noProof/>
        </w:rPr>
      </w:pPr>
    </w:p>
    <w:p w14:paraId="16AAC8DA" w14:textId="3EDA817C" w:rsidR="009B6B98" w:rsidRDefault="00086AD0" w:rsidP="009B6B98">
      <w:pPr>
        <w:pStyle w:val="ProgrammingC"/>
      </w:pPr>
      <w:r>
        <w:rPr>
          <w:noProof/>
        </w:rPr>
        <w:lastRenderedPageBreak/>
        <w:drawing>
          <wp:inline distT="0" distB="0" distL="0" distR="0" wp14:anchorId="5FA64CB5" wp14:editId="1E69D929">
            <wp:extent cx="5399405" cy="30372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99405" cy="3037205"/>
                    </a:xfrm>
                    <a:prstGeom prst="rect">
                      <a:avLst/>
                    </a:prstGeom>
                  </pic:spPr>
                </pic:pic>
              </a:graphicData>
            </a:graphic>
          </wp:inline>
        </w:drawing>
      </w:r>
    </w:p>
    <w:p w14:paraId="5D27E4AB" w14:textId="4521B382" w:rsidR="00637699" w:rsidRDefault="009B6B98" w:rsidP="009B6B98">
      <w:pPr>
        <w:pStyle w:val="ProgrammingC"/>
      </w:pPr>
      <w:r>
        <w:t>Snapshot of the rest of the program. The while loop is for calculating the x values with method 5. The first for loop is for calculating the y value, and the second for loop is for the desired output, which is displaying the number, the x value and the corresponding y value in a table.</w:t>
      </w:r>
      <w:r w:rsidR="00637699">
        <w:t xml:space="preserve"> Furthermore, I used an if </w:t>
      </w:r>
      <w:r w:rsidR="00637699" w:rsidRPr="00B27DC5">
        <w:rPr>
          <w:noProof/>
        </w:rPr>
        <w:t>statement in order to check if the value</w:t>
      </w:r>
      <w:r w:rsidR="00637699">
        <w:t xml:space="preserve"> does not exceed the upper y limit (YM), which was input by the user. </w:t>
      </w:r>
    </w:p>
    <w:p w14:paraId="39A89F65" w14:textId="2CD25DA5" w:rsidR="00637699" w:rsidRDefault="00086AD0" w:rsidP="009B6B98">
      <w:pPr>
        <w:pStyle w:val="ProgrammingC"/>
      </w:pPr>
      <w:r>
        <w:rPr>
          <w:noProof/>
        </w:rPr>
        <w:drawing>
          <wp:inline distT="0" distB="0" distL="0" distR="0" wp14:anchorId="1D5F3C90" wp14:editId="1459C550">
            <wp:extent cx="5399405" cy="28594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405" cy="2859405"/>
                    </a:xfrm>
                    <a:prstGeom prst="rect">
                      <a:avLst/>
                    </a:prstGeom>
                  </pic:spPr>
                </pic:pic>
              </a:graphicData>
            </a:graphic>
          </wp:inline>
        </w:drawing>
      </w:r>
    </w:p>
    <w:p w14:paraId="080677AC" w14:textId="541E6056" w:rsidR="000B209D" w:rsidRPr="009B6B98" w:rsidRDefault="00637699" w:rsidP="009B6B98">
      <w:pPr>
        <w:pStyle w:val="ProgrammingC"/>
        <w:rPr>
          <w:rFonts w:ascii="Arial" w:hAnsi="Arial" w:cs="Arial"/>
          <w:kern w:val="32"/>
          <w:sz w:val="28"/>
          <w:szCs w:val="32"/>
          <w:lang w:eastAsia="de-AT"/>
        </w:rPr>
      </w:pPr>
      <w:r>
        <w:t xml:space="preserve">Snapshot of the table by using a starting value, upper y limit, and step value of </w:t>
      </w:r>
      <w:r w:rsidRPr="00637699">
        <w:rPr>
          <w:b/>
          <w:u w:val="single"/>
        </w:rPr>
        <w:t>5</w:t>
      </w:r>
      <w:r>
        <w:t>.</w:t>
      </w:r>
      <w:r w:rsidR="000B209D">
        <w:br w:type="page"/>
      </w:r>
    </w:p>
    <w:p w14:paraId="6C954644" w14:textId="50B3E4A0" w:rsidR="00D64AA3" w:rsidRDefault="000B209D" w:rsidP="000B209D">
      <w:pPr>
        <w:pStyle w:val="Heading1"/>
        <w:rPr>
          <w:lang w:val="en-GB"/>
        </w:rPr>
      </w:pPr>
      <w:bookmarkStart w:id="8" w:name="_Toc498432947"/>
      <w:r w:rsidRPr="000B209D">
        <w:rPr>
          <w:lang w:val="en-GB"/>
        </w:rPr>
        <w:lastRenderedPageBreak/>
        <w:t xml:space="preserve">Verification of results by means of MS </w:t>
      </w:r>
      <w:r w:rsidR="00B27DC5">
        <w:rPr>
          <w:noProof/>
          <w:lang w:val="en-GB"/>
        </w:rPr>
        <w:t>E</w:t>
      </w:r>
      <w:r w:rsidRPr="00B27DC5">
        <w:rPr>
          <w:noProof/>
          <w:lang w:val="en-GB"/>
        </w:rPr>
        <w:t>xcel</w:t>
      </w:r>
      <w:bookmarkEnd w:id="8"/>
    </w:p>
    <w:p w14:paraId="46E7588E" w14:textId="37AFCC4A" w:rsidR="00D64AA3" w:rsidRDefault="00D64AA3" w:rsidP="00D64AA3">
      <w:pPr>
        <w:pStyle w:val="ProgrammingC"/>
      </w:pPr>
      <w:r w:rsidRPr="00D64AA3">
        <w:t>In the following</w:t>
      </w:r>
      <w:r>
        <w:t xml:space="preserve"> snapshot of excel and the output of the </w:t>
      </w:r>
      <w:r w:rsidRPr="00B27DC5">
        <w:rPr>
          <w:noProof/>
        </w:rPr>
        <w:t>program</w:t>
      </w:r>
      <w:r w:rsidR="00B27DC5">
        <w:rPr>
          <w:noProof/>
        </w:rPr>
        <w:t>,</w:t>
      </w:r>
      <w:r>
        <w:t xml:space="preserve"> one can see that the numbers of MS Excel and the program are the same. </w:t>
      </w:r>
    </w:p>
    <w:p w14:paraId="3C15E314" w14:textId="7C300146" w:rsidR="00D64AA3" w:rsidRDefault="00086AD0" w:rsidP="00D64AA3">
      <w:pPr>
        <w:pStyle w:val="ProgrammingC"/>
      </w:pPr>
      <w:r>
        <w:rPr>
          <w:noProof/>
        </w:rPr>
        <w:drawing>
          <wp:inline distT="0" distB="0" distL="0" distR="0" wp14:anchorId="58ADDB74" wp14:editId="1DFCDC6C">
            <wp:extent cx="5399405" cy="2120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120900"/>
                    </a:xfrm>
                    <a:prstGeom prst="rect">
                      <a:avLst/>
                    </a:prstGeom>
                  </pic:spPr>
                </pic:pic>
              </a:graphicData>
            </a:graphic>
          </wp:inline>
        </w:drawing>
      </w:r>
    </w:p>
    <w:p w14:paraId="431B327E" w14:textId="15C25A58" w:rsidR="00D64AA3" w:rsidRDefault="00086AD0" w:rsidP="00D64AA3">
      <w:pPr>
        <w:pStyle w:val="ProgrammingC"/>
      </w:pPr>
      <w:r>
        <w:rPr>
          <w:noProof/>
        </w:rPr>
        <w:drawing>
          <wp:inline distT="0" distB="0" distL="0" distR="0" wp14:anchorId="5C10A939" wp14:editId="631D482E">
            <wp:extent cx="5399405" cy="28594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405" cy="2859405"/>
                    </a:xfrm>
                    <a:prstGeom prst="rect">
                      <a:avLst/>
                    </a:prstGeom>
                  </pic:spPr>
                </pic:pic>
              </a:graphicData>
            </a:graphic>
          </wp:inline>
        </w:drawing>
      </w:r>
    </w:p>
    <w:p w14:paraId="1029C026" w14:textId="77777777" w:rsidR="00D64AA3" w:rsidRDefault="00D64AA3" w:rsidP="00D64AA3">
      <w:pPr>
        <w:pStyle w:val="ProgrammingC"/>
      </w:pPr>
      <w:r>
        <w:t>For further analysis, the excel chart from 16 – 50 displays the same as the output of the program, when changing the end value to 50</w:t>
      </w:r>
    </w:p>
    <w:p w14:paraId="1C1F22A0" w14:textId="722F3D27" w:rsidR="00D64AA3" w:rsidRDefault="00E92486" w:rsidP="00D64AA3">
      <w:pPr>
        <w:pStyle w:val="ProgrammingC"/>
      </w:pPr>
      <w:r>
        <w:rPr>
          <w:noProof/>
        </w:rPr>
        <w:lastRenderedPageBreak/>
        <w:drawing>
          <wp:inline distT="0" distB="0" distL="0" distR="0" wp14:anchorId="3381956A" wp14:editId="3F168AFC">
            <wp:extent cx="5399405" cy="40544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9405" cy="4054475"/>
                    </a:xfrm>
                    <a:prstGeom prst="rect">
                      <a:avLst/>
                    </a:prstGeom>
                  </pic:spPr>
                </pic:pic>
              </a:graphicData>
            </a:graphic>
          </wp:inline>
        </w:drawing>
      </w:r>
    </w:p>
    <w:p w14:paraId="3D2B4744" w14:textId="66288147" w:rsidR="006934D3" w:rsidRPr="00086AD0" w:rsidRDefault="00E92486" w:rsidP="00086AD0">
      <w:pPr>
        <w:pStyle w:val="ProgrammingC"/>
      </w:pPr>
      <w:r>
        <w:rPr>
          <w:noProof/>
        </w:rPr>
        <w:drawing>
          <wp:inline distT="0" distB="0" distL="0" distR="0" wp14:anchorId="3AF478E7" wp14:editId="1846CE76">
            <wp:extent cx="2133600" cy="449893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61657" cy="4558098"/>
                    </a:xfrm>
                    <a:prstGeom prst="rect">
                      <a:avLst/>
                    </a:prstGeom>
                  </pic:spPr>
                </pic:pic>
              </a:graphicData>
            </a:graphic>
          </wp:inline>
        </w:drawing>
      </w:r>
    </w:p>
    <w:sectPr w:rsidR="006934D3" w:rsidRPr="00086AD0" w:rsidSect="000B209D">
      <w:headerReference w:type="even" r:id="rId24"/>
      <w:headerReference w:type="default" r:id="rId25"/>
      <w:footerReference w:type="even" r:id="rId26"/>
      <w:footerReference w:type="default" r:id="rId27"/>
      <w:headerReference w:type="first" r:id="rId28"/>
      <w:footerReference w:type="first" r:id="rId29"/>
      <w:pgSz w:w="11906" w:h="16838"/>
      <w:pgMar w:top="1418" w:right="1418"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D843B" w14:textId="77777777" w:rsidR="00E50C22" w:rsidRDefault="00E50C22" w:rsidP="00525FB4">
      <w:pPr>
        <w:spacing w:after="0" w:line="240" w:lineRule="auto"/>
      </w:pPr>
      <w:r>
        <w:separator/>
      </w:r>
    </w:p>
  </w:endnote>
  <w:endnote w:type="continuationSeparator" w:id="0">
    <w:p w14:paraId="2CDAE4F2" w14:textId="77777777" w:rsidR="00E50C22" w:rsidRDefault="00E50C22" w:rsidP="00525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8A139" w14:textId="77777777" w:rsidR="00D64AA3" w:rsidRDefault="00D64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0BBA54" w14:textId="77777777" w:rsidR="00D64AA3" w:rsidRDefault="00D64A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0D855" w14:textId="77777777" w:rsidR="00D64AA3" w:rsidRDefault="00D64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3562C" w14:textId="77777777" w:rsidR="00E50C22" w:rsidRDefault="00E50C22" w:rsidP="00525FB4">
      <w:pPr>
        <w:spacing w:after="0" w:line="240" w:lineRule="auto"/>
      </w:pPr>
      <w:r>
        <w:separator/>
      </w:r>
    </w:p>
  </w:footnote>
  <w:footnote w:type="continuationSeparator" w:id="0">
    <w:p w14:paraId="23537F98" w14:textId="77777777" w:rsidR="00E50C22" w:rsidRDefault="00E50C22" w:rsidP="00525F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7114C" w14:textId="77777777" w:rsidR="00D64AA3" w:rsidRDefault="00D64A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814639"/>
      <w:docPartObj>
        <w:docPartGallery w:val="Page Numbers (Top of Page)"/>
        <w:docPartUnique/>
      </w:docPartObj>
    </w:sdtPr>
    <w:sdtEndPr>
      <w:rPr>
        <w:noProof/>
      </w:rPr>
    </w:sdtEndPr>
    <w:sdtContent>
      <w:p w14:paraId="768683EC" w14:textId="47B5BDC2" w:rsidR="00D64AA3" w:rsidRDefault="00D64AA3">
        <w:pPr>
          <w:pStyle w:val="Header"/>
          <w:jc w:val="right"/>
        </w:pPr>
        <w:r>
          <w:fldChar w:fldCharType="begin"/>
        </w:r>
        <w:r>
          <w:instrText xml:space="preserve"> PAGE   \* MERGEFORMAT </w:instrText>
        </w:r>
        <w:r>
          <w:fldChar w:fldCharType="separate"/>
        </w:r>
        <w:r w:rsidR="00807D1E">
          <w:rPr>
            <w:noProof/>
          </w:rPr>
          <w:t>3</w:t>
        </w:r>
        <w:r>
          <w:rPr>
            <w:noProof/>
          </w:rPr>
          <w:fldChar w:fldCharType="end"/>
        </w:r>
      </w:p>
    </w:sdtContent>
  </w:sdt>
  <w:p w14:paraId="038E8526" w14:textId="77777777" w:rsidR="00D64AA3" w:rsidRDefault="00D64A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A5D59" w14:textId="77777777" w:rsidR="00D64AA3" w:rsidRDefault="00D64A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8724E0"/>
    <w:multiLevelType w:val="multilevel"/>
    <w:tmpl w:val="4BE0618C"/>
    <w:lvl w:ilvl="0">
      <w:start w:val="1"/>
      <w:numFmt w:val="decimal"/>
      <w:lvlText w:val="%1"/>
      <w:lvlJc w:val="left"/>
      <w:pPr>
        <w:tabs>
          <w:tab w:val="num" w:pos="328"/>
        </w:tabs>
        <w:ind w:left="328" w:hanging="432"/>
      </w:pPr>
      <w:rPr>
        <w:rFonts w:hint="default"/>
      </w:rPr>
    </w:lvl>
    <w:lvl w:ilvl="1">
      <w:start w:val="1"/>
      <w:numFmt w:val="decimal"/>
      <w:lvlText w:val="%1.%2"/>
      <w:lvlJc w:val="left"/>
      <w:pPr>
        <w:tabs>
          <w:tab w:val="num" w:pos="794"/>
        </w:tabs>
        <w:ind w:left="794" w:hanging="794"/>
      </w:pPr>
      <w:rPr>
        <w:rFonts w:hint="default"/>
      </w:rPr>
    </w:lvl>
    <w:lvl w:ilvl="2">
      <w:start w:val="1"/>
      <w:numFmt w:val="decimal"/>
      <w:lvlText w:val="%1.%2.%3"/>
      <w:lvlJc w:val="left"/>
      <w:pPr>
        <w:tabs>
          <w:tab w:val="num" w:pos="794"/>
        </w:tabs>
        <w:ind w:left="794" w:hanging="795"/>
      </w:pPr>
      <w:rPr>
        <w:rFonts w:hint="default"/>
        <w:lang w:val="de-AT"/>
      </w:rPr>
    </w:lvl>
    <w:lvl w:ilvl="3">
      <w:start w:val="1"/>
      <w:numFmt w:val="decimal"/>
      <w:lvlText w:val="%1.%2.%3.%4"/>
      <w:lvlJc w:val="left"/>
      <w:pPr>
        <w:tabs>
          <w:tab w:val="num" w:pos="566"/>
        </w:tabs>
        <w:ind w:left="566" w:hanging="567"/>
      </w:pPr>
      <w:rPr>
        <w:rFonts w:hint="default"/>
      </w:rPr>
    </w:lvl>
    <w:lvl w:ilvl="4">
      <w:start w:val="1"/>
      <w:numFmt w:val="decimal"/>
      <w:lvlText w:val="%1.%2.%3.%4.%5"/>
      <w:lvlJc w:val="left"/>
      <w:pPr>
        <w:tabs>
          <w:tab w:val="num" w:pos="724"/>
        </w:tabs>
        <w:ind w:left="724" w:hanging="1008"/>
      </w:pPr>
      <w:rPr>
        <w:rFonts w:hint="default"/>
      </w:rPr>
    </w:lvl>
    <w:lvl w:ilvl="5">
      <w:start w:val="1"/>
      <w:numFmt w:val="decimal"/>
      <w:lvlText w:val="%1.%2.%3.%4.%5.%6"/>
      <w:lvlJc w:val="left"/>
      <w:pPr>
        <w:tabs>
          <w:tab w:val="num" w:pos="868"/>
        </w:tabs>
        <w:ind w:left="868" w:hanging="1152"/>
      </w:pPr>
      <w:rPr>
        <w:rFonts w:hint="default"/>
      </w:rPr>
    </w:lvl>
    <w:lvl w:ilvl="6">
      <w:start w:val="1"/>
      <w:numFmt w:val="decimal"/>
      <w:lvlText w:val="%1.%2.%3.%4.%5.%6.%7"/>
      <w:lvlJc w:val="left"/>
      <w:pPr>
        <w:tabs>
          <w:tab w:val="num" w:pos="1012"/>
        </w:tabs>
        <w:ind w:left="1012" w:hanging="1296"/>
      </w:pPr>
      <w:rPr>
        <w:rFonts w:hint="default"/>
      </w:rPr>
    </w:lvl>
    <w:lvl w:ilvl="7">
      <w:start w:val="1"/>
      <w:numFmt w:val="decimal"/>
      <w:lvlText w:val="%1.%2.%3.%4.%5.%6.%7.%8"/>
      <w:lvlJc w:val="left"/>
      <w:pPr>
        <w:tabs>
          <w:tab w:val="num" w:pos="1156"/>
        </w:tabs>
        <w:ind w:left="1156" w:hanging="1440"/>
      </w:pPr>
      <w:rPr>
        <w:rFonts w:hint="default"/>
      </w:rPr>
    </w:lvl>
    <w:lvl w:ilvl="8">
      <w:start w:val="1"/>
      <w:numFmt w:val="decimal"/>
      <w:lvlText w:val="%1.%2.%3.%4.%5.%6.%7.%8.%9"/>
      <w:lvlJc w:val="left"/>
      <w:pPr>
        <w:tabs>
          <w:tab w:val="num" w:pos="1300"/>
        </w:tabs>
        <w:ind w:left="1300"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MTexsDA1NDYztDBU0lEKTi0uzszPAykwqwUA4Vw36iwAAAA="/>
  </w:docVars>
  <w:rsids>
    <w:rsidRoot w:val="006934D3"/>
    <w:rsid w:val="00086AD0"/>
    <w:rsid w:val="000B209D"/>
    <w:rsid w:val="000C31EB"/>
    <w:rsid w:val="00101D3F"/>
    <w:rsid w:val="0014395C"/>
    <w:rsid w:val="003D4F19"/>
    <w:rsid w:val="003F1119"/>
    <w:rsid w:val="00451A12"/>
    <w:rsid w:val="004B647D"/>
    <w:rsid w:val="004B667F"/>
    <w:rsid w:val="004F6EF1"/>
    <w:rsid w:val="00525FB4"/>
    <w:rsid w:val="005902ED"/>
    <w:rsid w:val="005E2A05"/>
    <w:rsid w:val="006275D4"/>
    <w:rsid w:val="00637699"/>
    <w:rsid w:val="00666F9D"/>
    <w:rsid w:val="006934D3"/>
    <w:rsid w:val="00711145"/>
    <w:rsid w:val="00725BEA"/>
    <w:rsid w:val="00761E18"/>
    <w:rsid w:val="007D7284"/>
    <w:rsid w:val="00807D1E"/>
    <w:rsid w:val="00851CEB"/>
    <w:rsid w:val="008D1FD3"/>
    <w:rsid w:val="008E22F5"/>
    <w:rsid w:val="009858B8"/>
    <w:rsid w:val="009A68BA"/>
    <w:rsid w:val="009A7C88"/>
    <w:rsid w:val="009B6B98"/>
    <w:rsid w:val="00A05882"/>
    <w:rsid w:val="00A47834"/>
    <w:rsid w:val="00B27DC5"/>
    <w:rsid w:val="00B671D9"/>
    <w:rsid w:val="00B96BCA"/>
    <w:rsid w:val="00C85316"/>
    <w:rsid w:val="00C91204"/>
    <w:rsid w:val="00D567A9"/>
    <w:rsid w:val="00D64AA3"/>
    <w:rsid w:val="00DD1BD1"/>
    <w:rsid w:val="00E4239D"/>
    <w:rsid w:val="00E42BDA"/>
    <w:rsid w:val="00E50C22"/>
    <w:rsid w:val="00E52D2B"/>
    <w:rsid w:val="00E86C9B"/>
    <w:rsid w:val="00E92486"/>
    <w:rsid w:val="00EC33DB"/>
    <w:rsid w:val="00ED540A"/>
    <w:rsid w:val="00F059C2"/>
    <w:rsid w:val="00F225B3"/>
    <w:rsid w:val="00FB6AAF"/>
  </w:rsids>
  <m:mathPr>
    <m:mathFont m:val="Cambria Math"/>
    <m:brkBin m:val="before"/>
    <m:brkBinSub m:val="--"/>
    <m:smallFrac m:val="0"/>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BDB45"/>
  <w15:chartTrackingRefBased/>
  <w15:docId w15:val="{AF3E31B3-F79C-4D30-AF62-A9DEA1620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qFormat/>
    <w:rsid w:val="000B209D"/>
    <w:pPr>
      <w:keepNext/>
      <w:spacing w:after="240" w:line="360" w:lineRule="auto"/>
      <w:jc w:val="both"/>
      <w:outlineLvl w:val="0"/>
    </w:pPr>
    <w:rPr>
      <w:rFonts w:ascii="Arial" w:hAnsi="Arial" w:cs="Arial"/>
      <w:b/>
      <w:bCs/>
      <w:kern w:val="32"/>
      <w:sz w:val="28"/>
      <w:szCs w:val="32"/>
      <w:lang w:val="de-AT" w:eastAsia="de-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B209D"/>
    <w:rPr>
      <w:rFonts w:ascii="Arial" w:hAnsi="Arial" w:cs="Arial"/>
      <w:b/>
      <w:bCs/>
      <w:kern w:val="32"/>
      <w:sz w:val="28"/>
      <w:szCs w:val="32"/>
      <w:lang w:val="de-AT" w:eastAsia="de-AT"/>
    </w:rPr>
  </w:style>
  <w:style w:type="paragraph" w:styleId="TOCHeading">
    <w:name w:val="TOC Heading"/>
    <w:basedOn w:val="Heading1"/>
    <w:next w:val="Normal"/>
    <w:uiPriority w:val="39"/>
    <w:unhideWhenUsed/>
    <w:qFormat/>
    <w:rsid w:val="000B209D"/>
    <w:pPr>
      <w:keepLine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lang w:val="en-US" w:eastAsia="en-US"/>
    </w:rPr>
  </w:style>
  <w:style w:type="paragraph" w:styleId="TOC1">
    <w:name w:val="toc 1"/>
    <w:basedOn w:val="Normal"/>
    <w:next w:val="Normal"/>
    <w:autoRedefine/>
    <w:uiPriority w:val="39"/>
    <w:unhideWhenUsed/>
    <w:rsid w:val="000B209D"/>
    <w:pPr>
      <w:spacing w:after="100"/>
    </w:pPr>
  </w:style>
  <w:style w:type="character" w:styleId="Hyperlink">
    <w:name w:val="Hyperlink"/>
    <w:basedOn w:val="DefaultParagraphFont"/>
    <w:uiPriority w:val="99"/>
    <w:unhideWhenUsed/>
    <w:rsid w:val="000B209D"/>
    <w:rPr>
      <w:color w:val="0563C1" w:themeColor="hyperlink"/>
      <w:u w:val="single"/>
    </w:rPr>
  </w:style>
  <w:style w:type="paragraph" w:customStyle="1" w:styleId="ProgrammingC">
    <w:name w:val="Programming C"/>
    <w:basedOn w:val="Normal"/>
    <w:link w:val="ProgrammingCChar"/>
    <w:qFormat/>
    <w:rsid w:val="000B209D"/>
    <w:pPr>
      <w:spacing w:line="360" w:lineRule="auto"/>
    </w:pPr>
    <w:rPr>
      <w:rFonts w:ascii="Times New Roman"/>
      <w:sz w:val="24"/>
    </w:rPr>
  </w:style>
  <w:style w:type="paragraph" w:styleId="Header">
    <w:name w:val="header"/>
    <w:basedOn w:val="Normal"/>
    <w:link w:val="HeaderChar"/>
    <w:uiPriority w:val="99"/>
    <w:unhideWhenUsed/>
    <w:rsid w:val="00525FB4"/>
    <w:pPr>
      <w:tabs>
        <w:tab w:val="center" w:pos="4513"/>
        <w:tab w:val="right" w:pos="9026"/>
      </w:tabs>
      <w:spacing w:after="0" w:line="240" w:lineRule="auto"/>
    </w:pPr>
  </w:style>
  <w:style w:type="character" w:customStyle="1" w:styleId="ProgrammingCChar">
    <w:name w:val="Programming C Char"/>
    <w:basedOn w:val="DefaultParagraphFont"/>
    <w:link w:val="ProgrammingC"/>
    <w:rsid w:val="000B209D"/>
    <w:rPr>
      <w:rFonts w:ascii="Times New Roman"/>
      <w:sz w:val="24"/>
    </w:rPr>
  </w:style>
  <w:style w:type="character" w:customStyle="1" w:styleId="HeaderChar">
    <w:name w:val="Header Char"/>
    <w:basedOn w:val="DefaultParagraphFont"/>
    <w:link w:val="Header"/>
    <w:uiPriority w:val="99"/>
    <w:rsid w:val="00525FB4"/>
  </w:style>
  <w:style w:type="paragraph" w:styleId="Footer">
    <w:name w:val="footer"/>
    <w:basedOn w:val="Normal"/>
    <w:link w:val="FooterChar"/>
    <w:uiPriority w:val="99"/>
    <w:unhideWhenUsed/>
    <w:rsid w:val="00525F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0.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0.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C550C-7F02-44DA-846B-78018C5C9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197</Words>
  <Characters>682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Hofmann</dc:creator>
  <cp:keywords/>
  <dc:description/>
  <cp:lastModifiedBy>Andreas Hofmann</cp:lastModifiedBy>
  <cp:revision>17</cp:revision>
  <dcterms:created xsi:type="dcterms:W3CDTF">2017-11-06T14:39:00Z</dcterms:created>
  <dcterms:modified xsi:type="dcterms:W3CDTF">2017-11-14T12:26:00Z</dcterms:modified>
</cp:coreProperties>
</file>